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3D511C42" w:rsidR="005B09AC" w:rsidRDefault="008F6284" w:rsidP="003B33FC">
      <w:pPr>
        <w:tabs>
          <w:tab w:val="center" w:pos="4680"/>
          <w:tab w:val="left" w:pos="5940"/>
        </w:tabs>
        <w:spacing w:after="60"/>
        <w:jc w:val="center"/>
        <w:rPr>
          <w:b/>
        </w:rPr>
      </w:pPr>
      <w:r>
        <w:rPr>
          <w:noProof/>
        </w:rPr>
        <w:drawing>
          <wp:inline distT="0" distB="0" distL="0" distR="0" wp14:anchorId="2E8A9BFF" wp14:editId="004FA5E2">
            <wp:extent cx="1263650" cy="1284030"/>
            <wp:effectExtent l="0" t="0" r="0" b="0"/>
            <wp:docPr id="1579381666" name="Picture 1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381666" name="Picture 1" descr="A logo of a university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73542" cy="1294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8C97B" w14:textId="77777777" w:rsidR="008F6284" w:rsidRDefault="008F6284" w:rsidP="003B33FC">
      <w:pPr>
        <w:tabs>
          <w:tab w:val="center" w:pos="4680"/>
          <w:tab w:val="left" w:pos="5940"/>
        </w:tabs>
        <w:spacing w:after="60"/>
        <w:jc w:val="center"/>
        <w:rPr>
          <w:b/>
        </w:rPr>
      </w:pPr>
    </w:p>
    <w:p w14:paraId="760F79C0" w14:textId="77777777" w:rsidR="005B09AC" w:rsidRDefault="00C1794C" w:rsidP="003B33FC">
      <w:pPr>
        <w:pBdr>
          <w:bottom w:val="single" w:sz="12" w:space="5" w:color="auto"/>
        </w:pBdr>
        <w:spacing w:after="0"/>
        <w:ind w:right="-421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385D07B" wp14:editId="07777777">
                <wp:simplePos x="0" y="0"/>
                <wp:positionH relativeFrom="column">
                  <wp:posOffset>1631950</wp:posOffset>
                </wp:positionH>
                <wp:positionV relativeFrom="paragraph">
                  <wp:posOffset>18415</wp:posOffset>
                </wp:positionV>
                <wp:extent cx="2437765" cy="309245"/>
                <wp:effectExtent l="22225" t="27940" r="26035" b="24765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7765" cy="3092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0000"/>
                        </a:solidFill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E027A61" w14:textId="77777777" w:rsidR="005B09AC" w:rsidRPr="00477C91" w:rsidRDefault="005B09AC" w:rsidP="003B33FC">
                            <w:pPr>
                              <w:jc w:val="center"/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 w:rsidRPr="00477C91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>ASSESSOR</w:t>
                            </w:r>
                            <w:r w:rsidR="00336FB4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>’S</w:t>
                            </w:r>
                            <w:r w:rsidRPr="00477C91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RE</w:t>
                            </w:r>
                            <w:r w:rsidR="00336FB4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>PORT FORM FORM</w:t>
                            </w:r>
                            <w:r w:rsidR="005D047C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>M</w:t>
                            </w:r>
                            <w:r w:rsidR="00477C91" w:rsidRPr="00477C91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>ENDATION</w:t>
                            </w:r>
                          </w:p>
                          <w:p w14:paraId="0A37501D" w14:textId="77777777" w:rsidR="005B09AC" w:rsidRDefault="005B09A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85D07B" id="AutoShape 4" o:spid="_x0000_s1026" style="position:absolute;margin-left:128.5pt;margin-top:1.45pt;width:191.95pt;height:24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" fillcolor="black" strokeweight="3pt">
                <v:shadow color="#7f7f7f" opacity=".5" offset="1pt"/>
                <v:textbox>
                  <w:txbxContent>
                    <w:p w14:paraId="7E027A61" w14:textId="77777777" w:rsidR="005B09AC" w:rsidRPr="00477C91" w:rsidRDefault="005B09AC" w:rsidP="003B33FC">
                      <w:pPr>
                        <w:jc w:val="center"/>
                        <w:rPr>
                          <w:b/>
                          <w:color w:val="FFFFFF"/>
                          <w:sz w:val="24"/>
                          <w:szCs w:val="24"/>
                        </w:rPr>
                      </w:pPr>
                      <w:r w:rsidRPr="00477C91">
                        <w:rPr>
                          <w:b/>
                          <w:color w:val="FFFFFF"/>
                          <w:sz w:val="24"/>
                          <w:szCs w:val="24"/>
                        </w:rPr>
                        <w:t>ASSESSOR</w:t>
                      </w:r>
                      <w:r w:rsidR="00336FB4">
                        <w:rPr>
                          <w:b/>
                          <w:color w:val="FFFFFF"/>
                          <w:sz w:val="24"/>
                          <w:szCs w:val="24"/>
                        </w:rPr>
                        <w:t>’S</w:t>
                      </w:r>
                      <w:r w:rsidRPr="00477C91">
                        <w:rPr>
                          <w:b/>
                          <w:color w:val="FFFFFF"/>
                          <w:sz w:val="24"/>
                          <w:szCs w:val="24"/>
                        </w:rPr>
                        <w:t xml:space="preserve"> RE</w:t>
                      </w:r>
                      <w:r w:rsidR="00336FB4">
                        <w:rPr>
                          <w:b/>
                          <w:color w:val="FFFFFF"/>
                          <w:sz w:val="24"/>
                          <w:szCs w:val="24"/>
                        </w:rPr>
                        <w:t>PORT FORM FORM</w:t>
                      </w:r>
                      <w:r w:rsidR="005D047C">
                        <w:rPr>
                          <w:b/>
                          <w:color w:val="FFFFFF"/>
                          <w:sz w:val="24"/>
                          <w:szCs w:val="24"/>
                        </w:rPr>
                        <w:t>M</w:t>
                      </w:r>
                      <w:r w:rsidR="00477C91" w:rsidRPr="00477C91">
                        <w:rPr>
                          <w:b/>
                          <w:color w:val="FFFFFF"/>
                          <w:sz w:val="24"/>
                          <w:szCs w:val="24"/>
                        </w:rPr>
                        <w:t>ENDATION</w:t>
                      </w:r>
                    </w:p>
                    <w:p w14:paraId="0A37501D" w14:textId="77777777" w:rsidR="005B09AC" w:rsidRDefault="005B09AC"/>
                  </w:txbxContent>
                </v:textbox>
              </v:roundrect>
            </w:pict>
          </mc:Fallback>
        </mc:AlternateContent>
      </w:r>
    </w:p>
    <w:p w14:paraId="72A26DE3" w14:textId="77777777" w:rsidR="00326784" w:rsidRDefault="00C1794C" w:rsidP="003B33FC">
      <w:pPr>
        <w:pBdr>
          <w:bottom w:val="single" w:sz="12" w:space="5" w:color="auto"/>
        </w:pBdr>
        <w:spacing w:after="0"/>
        <w:ind w:right="-421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EB253D" wp14:editId="07777777">
                <wp:simplePos x="0" y="0"/>
                <wp:positionH relativeFrom="column">
                  <wp:posOffset>1631950</wp:posOffset>
                </wp:positionH>
                <wp:positionV relativeFrom="paragraph">
                  <wp:posOffset>132080</wp:posOffset>
                </wp:positionV>
                <wp:extent cx="2437765" cy="661035"/>
                <wp:effectExtent l="3175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7765" cy="661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EB378F" w14:textId="77777777" w:rsidR="005B09AC" w:rsidRDefault="005B09AC" w:rsidP="006B663E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08CA49EE" w14:textId="77777777" w:rsidR="005B09AC" w:rsidRDefault="00E43109" w:rsidP="003B33FC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ASTER</w:t>
                            </w:r>
                            <w:r w:rsidR="003C0D20">
                              <w:rPr>
                                <w:b/>
                              </w:rPr>
                              <w:t>’</w:t>
                            </w:r>
                            <w:r>
                              <w:rPr>
                                <w:b/>
                              </w:rPr>
                              <w:t>S DISSERTATION</w:t>
                            </w:r>
                          </w:p>
                          <w:p w14:paraId="6A05A809" w14:textId="77777777" w:rsidR="005B09AC" w:rsidRPr="006B663E" w:rsidRDefault="005B09AC" w:rsidP="006B663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B253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128.5pt;margin-top:10.4pt;width:191.95pt;height:52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" stroked="f">
                <v:textbox>
                  <w:txbxContent>
                    <w:p w14:paraId="02EB378F" w14:textId="77777777" w:rsidR="005B09AC" w:rsidRDefault="005B09AC" w:rsidP="006B663E">
                      <w:pPr>
                        <w:spacing w:after="0"/>
                        <w:jc w:val="center"/>
                        <w:rPr>
                          <w:b/>
                        </w:rPr>
                      </w:pPr>
                    </w:p>
                    <w:p w14:paraId="08CA49EE" w14:textId="77777777" w:rsidR="005B09AC" w:rsidRDefault="00E43109" w:rsidP="003B33FC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ASTER</w:t>
                      </w:r>
                      <w:r w:rsidR="003C0D20">
                        <w:rPr>
                          <w:b/>
                        </w:rPr>
                        <w:t>’</w:t>
                      </w:r>
                      <w:r>
                        <w:rPr>
                          <w:b/>
                        </w:rPr>
                        <w:t>S DISSERTATION</w:t>
                      </w:r>
                    </w:p>
                    <w:p w14:paraId="6A05A809" w14:textId="77777777" w:rsidR="005B09AC" w:rsidRPr="006B663E" w:rsidRDefault="005B09AC" w:rsidP="006B663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A3D3EC" w14:textId="77777777" w:rsidR="00326784" w:rsidRDefault="00326784" w:rsidP="003B33FC">
      <w:pPr>
        <w:pBdr>
          <w:bottom w:val="single" w:sz="12" w:space="5" w:color="auto"/>
        </w:pBdr>
        <w:spacing w:after="0"/>
        <w:ind w:right="-421"/>
        <w:rPr>
          <w:b/>
        </w:rPr>
      </w:pPr>
    </w:p>
    <w:p w14:paraId="0D0B940D" w14:textId="77777777" w:rsidR="00326784" w:rsidRDefault="00326784" w:rsidP="003B33FC">
      <w:pPr>
        <w:pBdr>
          <w:bottom w:val="single" w:sz="12" w:space="5" w:color="auto"/>
        </w:pBdr>
        <w:spacing w:after="0"/>
        <w:ind w:right="-421"/>
        <w:rPr>
          <w:b/>
        </w:rPr>
      </w:pPr>
    </w:p>
    <w:p w14:paraId="0E27B00A" w14:textId="77777777" w:rsidR="00076A95" w:rsidRDefault="00076A95" w:rsidP="003B33FC">
      <w:pPr>
        <w:pBdr>
          <w:bottom w:val="single" w:sz="12" w:space="5" w:color="auto"/>
        </w:pBdr>
        <w:spacing w:after="0"/>
        <w:ind w:right="-421"/>
        <w:rPr>
          <w:b/>
        </w:rPr>
      </w:pPr>
    </w:p>
    <w:p w14:paraId="525FD3E1" w14:textId="77777777" w:rsidR="004A0CB1" w:rsidRPr="00C930E6" w:rsidRDefault="004A0CB1" w:rsidP="004A0CB1">
      <w:pPr>
        <w:rPr>
          <w:rFonts w:ascii="Arial" w:hAnsi="Arial" w:cs="Arial"/>
          <w:b/>
          <w:sz w:val="24"/>
          <w:szCs w:val="24"/>
        </w:rPr>
      </w:pPr>
      <w:r w:rsidRPr="00C930E6">
        <w:rPr>
          <w:rFonts w:ascii="Arial" w:hAnsi="Arial" w:cs="Arial"/>
          <w:b/>
          <w:sz w:val="24"/>
          <w:szCs w:val="24"/>
        </w:rPr>
        <w:t>PLEASE NOTE:</w:t>
      </w:r>
    </w:p>
    <w:p w14:paraId="17013666" w14:textId="77777777" w:rsidR="004A0CB1" w:rsidRPr="00A14EC2" w:rsidRDefault="00336FB4" w:rsidP="00336FB4">
      <w:pPr>
        <w:pStyle w:val="ListParagraph"/>
        <w:ind w:hanging="720"/>
        <w:jc w:val="both"/>
        <w:rPr>
          <w:b/>
          <w:sz w:val="24"/>
          <w:szCs w:val="24"/>
        </w:rPr>
      </w:pPr>
      <w:r w:rsidRPr="009B6700">
        <w:rPr>
          <w:b/>
          <w:sz w:val="24"/>
          <w:szCs w:val="24"/>
        </w:rPr>
        <w:t>1.</w:t>
      </w:r>
      <w:r>
        <w:rPr>
          <w:sz w:val="24"/>
          <w:szCs w:val="24"/>
        </w:rPr>
        <w:tab/>
      </w:r>
      <w:r w:rsidR="004A0CB1" w:rsidRPr="00A14EC2">
        <w:rPr>
          <w:sz w:val="24"/>
          <w:szCs w:val="24"/>
        </w:rPr>
        <w:t xml:space="preserve">The Faculty Officer completes </w:t>
      </w:r>
      <w:r w:rsidR="004A0CB1" w:rsidRPr="00A14EC2">
        <w:rPr>
          <w:b/>
          <w:sz w:val="24"/>
          <w:szCs w:val="24"/>
        </w:rPr>
        <w:t>SECTION</w:t>
      </w:r>
      <w:r w:rsidR="00980089">
        <w:rPr>
          <w:b/>
          <w:sz w:val="24"/>
          <w:szCs w:val="24"/>
        </w:rPr>
        <w:t>S</w:t>
      </w:r>
      <w:r w:rsidR="004A0CB1" w:rsidRPr="00A14EC2">
        <w:rPr>
          <w:b/>
          <w:sz w:val="24"/>
          <w:szCs w:val="24"/>
        </w:rPr>
        <w:t xml:space="preserve"> A and B</w:t>
      </w:r>
      <w:r w:rsidR="004A0CB1" w:rsidRPr="00A14EC2">
        <w:rPr>
          <w:sz w:val="24"/>
          <w:szCs w:val="24"/>
        </w:rPr>
        <w:t xml:space="preserve"> before sending the form and the </w:t>
      </w:r>
      <w:r w:rsidR="003D37BB">
        <w:rPr>
          <w:sz w:val="24"/>
          <w:szCs w:val="24"/>
        </w:rPr>
        <w:t>dissertation</w:t>
      </w:r>
      <w:r w:rsidR="004A0CB1" w:rsidRPr="00A14EC2">
        <w:rPr>
          <w:sz w:val="24"/>
          <w:szCs w:val="24"/>
        </w:rPr>
        <w:t xml:space="preserve"> to the assessor.</w:t>
      </w:r>
    </w:p>
    <w:p w14:paraId="034C77CC" w14:textId="77777777" w:rsidR="004A0CB1" w:rsidRPr="00A14EC2" w:rsidRDefault="00336FB4" w:rsidP="00336FB4">
      <w:pPr>
        <w:pStyle w:val="ListParagraph"/>
        <w:ind w:hanging="720"/>
        <w:jc w:val="both"/>
        <w:rPr>
          <w:b/>
          <w:sz w:val="24"/>
          <w:szCs w:val="24"/>
        </w:rPr>
      </w:pPr>
      <w:r w:rsidRPr="009B6700">
        <w:rPr>
          <w:b/>
          <w:sz w:val="24"/>
          <w:szCs w:val="24"/>
        </w:rPr>
        <w:t>2.</w:t>
      </w:r>
      <w:r>
        <w:rPr>
          <w:sz w:val="24"/>
          <w:szCs w:val="24"/>
        </w:rPr>
        <w:tab/>
      </w:r>
      <w:r w:rsidR="004A0CB1" w:rsidRPr="00A14EC2">
        <w:rPr>
          <w:sz w:val="24"/>
          <w:szCs w:val="24"/>
        </w:rPr>
        <w:t xml:space="preserve">The assessor is requested to complete </w:t>
      </w:r>
      <w:r w:rsidR="004A0CB1" w:rsidRPr="00A14EC2">
        <w:rPr>
          <w:b/>
          <w:sz w:val="24"/>
          <w:szCs w:val="24"/>
        </w:rPr>
        <w:t>SECTIONS C</w:t>
      </w:r>
      <w:r w:rsidR="003D37BB">
        <w:rPr>
          <w:b/>
          <w:sz w:val="24"/>
          <w:szCs w:val="24"/>
        </w:rPr>
        <w:t>, D and</w:t>
      </w:r>
      <w:r w:rsidR="004A0CB1" w:rsidRPr="00A14EC2">
        <w:rPr>
          <w:b/>
          <w:sz w:val="24"/>
          <w:szCs w:val="24"/>
        </w:rPr>
        <w:t xml:space="preserve"> </w:t>
      </w:r>
      <w:r w:rsidR="005E3492">
        <w:rPr>
          <w:b/>
          <w:sz w:val="24"/>
          <w:szCs w:val="24"/>
        </w:rPr>
        <w:t>E</w:t>
      </w:r>
      <w:r w:rsidR="004A0CB1" w:rsidRPr="00A14EC2">
        <w:rPr>
          <w:b/>
          <w:sz w:val="24"/>
          <w:szCs w:val="24"/>
        </w:rPr>
        <w:t xml:space="preserve"> </w:t>
      </w:r>
      <w:r w:rsidR="004A0CB1" w:rsidRPr="00A14EC2">
        <w:rPr>
          <w:sz w:val="24"/>
          <w:szCs w:val="24"/>
        </w:rPr>
        <w:t>and sign the form.</w:t>
      </w:r>
    </w:p>
    <w:p w14:paraId="238C748E" w14:textId="77777777" w:rsidR="004A0CB1" w:rsidRPr="00EA3A57" w:rsidRDefault="00336FB4" w:rsidP="00336FB4">
      <w:pPr>
        <w:pStyle w:val="ListParagraph"/>
        <w:ind w:hanging="720"/>
        <w:jc w:val="both"/>
        <w:rPr>
          <w:b/>
          <w:sz w:val="24"/>
          <w:szCs w:val="24"/>
        </w:rPr>
      </w:pPr>
      <w:r w:rsidRPr="009B6700">
        <w:rPr>
          <w:b/>
          <w:sz w:val="24"/>
          <w:szCs w:val="24"/>
        </w:rPr>
        <w:t>3.</w:t>
      </w:r>
      <w:r>
        <w:rPr>
          <w:sz w:val="24"/>
          <w:szCs w:val="24"/>
        </w:rPr>
        <w:tab/>
      </w:r>
      <w:r w:rsidR="004A0CB1" w:rsidRPr="00A14EC2">
        <w:rPr>
          <w:sz w:val="24"/>
          <w:szCs w:val="24"/>
        </w:rPr>
        <w:t xml:space="preserve">A </w:t>
      </w:r>
      <w:r w:rsidR="004A0CB1" w:rsidRPr="00A14EC2">
        <w:rPr>
          <w:b/>
          <w:sz w:val="24"/>
          <w:szCs w:val="24"/>
        </w:rPr>
        <w:t xml:space="preserve">detailed, narrative assessment report </w:t>
      </w:r>
      <w:r w:rsidR="004A0CB1" w:rsidRPr="00A14EC2">
        <w:rPr>
          <w:sz w:val="24"/>
          <w:szCs w:val="24"/>
        </w:rPr>
        <w:t xml:space="preserve">is to be attached to this form and should provide feedback on at least those aspects mentioned in the </w:t>
      </w:r>
      <w:r w:rsidR="004A0CB1" w:rsidRPr="00A14EC2">
        <w:rPr>
          <w:i/>
          <w:sz w:val="24"/>
          <w:szCs w:val="24"/>
        </w:rPr>
        <w:t xml:space="preserve">Guidelines for the assessment of a </w:t>
      </w:r>
      <w:r w:rsidR="00980089">
        <w:rPr>
          <w:i/>
          <w:sz w:val="24"/>
          <w:szCs w:val="24"/>
        </w:rPr>
        <w:t>m</w:t>
      </w:r>
      <w:r w:rsidR="005E3492">
        <w:rPr>
          <w:i/>
          <w:sz w:val="24"/>
          <w:szCs w:val="24"/>
        </w:rPr>
        <w:t>aster’s dissertation</w:t>
      </w:r>
      <w:r w:rsidR="004A0CB1" w:rsidRPr="00A14EC2">
        <w:rPr>
          <w:i/>
          <w:sz w:val="24"/>
          <w:szCs w:val="24"/>
        </w:rPr>
        <w:t>.</w:t>
      </w:r>
      <w:r w:rsidR="004A0CB1" w:rsidRPr="00A14EC2">
        <w:rPr>
          <w:sz w:val="24"/>
          <w:szCs w:val="24"/>
        </w:rPr>
        <w:t xml:space="preserve"> Any substantial amendments or corrections to the study must be explicitly highlighted in this narrative report</w:t>
      </w:r>
      <w:r w:rsidR="004A0CB1" w:rsidRPr="00A14EC2">
        <w:rPr>
          <w:i/>
          <w:sz w:val="24"/>
          <w:szCs w:val="24"/>
        </w:rPr>
        <w:t xml:space="preserve">. </w:t>
      </w:r>
      <w:r w:rsidR="004A0CB1" w:rsidRPr="00A14EC2">
        <w:rPr>
          <w:sz w:val="24"/>
          <w:szCs w:val="24"/>
        </w:rPr>
        <w:t xml:space="preserve">Minor corrections may be indicated on the included assessment copy of the </w:t>
      </w:r>
      <w:r w:rsidR="003D37BB">
        <w:rPr>
          <w:sz w:val="24"/>
          <w:szCs w:val="24"/>
        </w:rPr>
        <w:t>dissertation</w:t>
      </w:r>
      <w:r w:rsidR="004A0CB1" w:rsidRPr="00A14EC2">
        <w:rPr>
          <w:sz w:val="24"/>
          <w:szCs w:val="24"/>
        </w:rPr>
        <w:t xml:space="preserve"> (in which case it </w:t>
      </w:r>
      <w:proofErr w:type="gramStart"/>
      <w:r w:rsidR="004A0CB1" w:rsidRPr="00A14EC2">
        <w:rPr>
          <w:sz w:val="24"/>
          <w:szCs w:val="24"/>
        </w:rPr>
        <w:t>has to</w:t>
      </w:r>
      <w:proofErr w:type="gramEnd"/>
      <w:r w:rsidR="004A0CB1" w:rsidRPr="00A14EC2">
        <w:rPr>
          <w:sz w:val="24"/>
          <w:szCs w:val="24"/>
        </w:rPr>
        <w:t xml:space="preserve"> be returned to UJ along with the other assessment documents).</w:t>
      </w:r>
    </w:p>
    <w:p w14:paraId="60061E4C" w14:textId="77777777" w:rsidR="004A0CB1" w:rsidRPr="00A14EC2" w:rsidRDefault="004A0CB1" w:rsidP="004A0CB1">
      <w:pPr>
        <w:pStyle w:val="ListParagraph"/>
        <w:jc w:val="both"/>
        <w:rPr>
          <w:b/>
          <w:sz w:val="24"/>
          <w:szCs w:val="24"/>
        </w:rPr>
      </w:pPr>
    </w:p>
    <w:tbl>
      <w:tblPr>
        <w:tblpPr w:leftFromText="180" w:rightFromText="180" w:vertAnchor="text" w:horzAnchor="margin" w:tblpY="182"/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724"/>
        <w:gridCol w:w="725"/>
        <w:gridCol w:w="724"/>
        <w:gridCol w:w="725"/>
        <w:gridCol w:w="504"/>
        <w:gridCol w:w="220"/>
        <w:gridCol w:w="725"/>
        <w:gridCol w:w="48"/>
        <w:gridCol w:w="676"/>
        <w:gridCol w:w="32"/>
        <w:gridCol w:w="693"/>
        <w:gridCol w:w="16"/>
        <w:gridCol w:w="709"/>
      </w:tblGrid>
      <w:tr w:rsidR="004A0CB1" w:rsidRPr="00C930E6" w14:paraId="51F62D0D" w14:textId="77777777" w:rsidTr="00F614DD">
        <w:trPr>
          <w:trHeight w:val="274"/>
        </w:trPr>
        <w:tc>
          <w:tcPr>
            <w:tcW w:w="9464" w:type="dxa"/>
            <w:gridSpan w:val="15"/>
            <w:shd w:val="clear" w:color="auto" w:fill="BFBFBF"/>
          </w:tcPr>
          <w:p w14:paraId="11027A9F" w14:textId="77777777" w:rsidR="004A0CB1" w:rsidRPr="00C930E6" w:rsidRDefault="004A0CB1" w:rsidP="003D37BB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30E6">
              <w:rPr>
                <w:rFonts w:ascii="Arial" w:hAnsi="Arial" w:cs="Arial"/>
                <w:b/>
              </w:rPr>
              <w:t>SECTION A: Candidate’s Information (</w:t>
            </w:r>
            <w:r w:rsidR="003D37BB">
              <w:rPr>
                <w:rFonts w:ascii="Arial" w:hAnsi="Arial" w:cs="Arial"/>
                <w:b/>
              </w:rPr>
              <w:t>t</w:t>
            </w:r>
            <w:r w:rsidRPr="00C930E6">
              <w:rPr>
                <w:rFonts w:ascii="Arial" w:hAnsi="Arial" w:cs="Arial"/>
                <w:b/>
              </w:rPr>
              <w:t>o be completed by Faculty Officer)</w:t>
            </w:r>
          </w:p>
        </w:tc>
      </w:tr>
      <w:tr w:rsidR="00D53B7B" w:rsidRPr="00C930E6" w14:paraId="05ACE32C" w14:textId="77777777" w:rsidTr="00296866">
        <w:trPr>
          <w:trHeight w:val="488"/>
        </w:trPr>
        <w:tc>
          <w:tcPr>
            <w:tcW w:w="1242" w:type="dxa"/>
            <w:shd w:val="clear" w:color="auto" w:fill="D9D9D9"/>
            <w:vAlign w:val="center"/>
          </w:tcPr>
          <w:p w14:paraId="52EC665E" w14:textId="77777777" w:rsidR="00D53B7B" w:rsidRPr="00E50681" w:rsidRDefault="00D53B7B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5103" w:type="dxa"/>
            <w:gridSpan w:val="6"/>
            <w:tcBorders>
              <w:bottom w:val="single" w:sz="4" w:space="0" w:color="000000"/>
            </w:tcBorders>
            <w:vAlign w:val="center"/>
          </w:tcPr>
          <w:p w14:paraId="29D6B04F" w14:textId="1431530B" w:rsidR="00D53B7B" w:rsidRPr="00464619" w:rsidRDefault="00D456A0" w:rsidP="0046461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464619" w:rsidRPr="00464619">
              <w:rPr>
                <w:rFonts w:ascii="Arial" w:hAnsi="Arial" w:cs="Arial"/>
                <w:b/>
              </w:rPr>
              <w:t xml:space="preserve"> </w:t>
            </w:r>
            <w:r w:rsidR="009A08A1" w:rsidRPr="0002107F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993" w:type="dxa"/>
            <w:gridSpan w:val="3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7BF27F58" w14:textId="77777777" w:rsidR="00D53B7B" w:rsidRPr="00D53B7B" w:rsidRDefault="00D53B7B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53B7B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gridSpan w:val="2"/>
            <w:tcBorders>
              <w:bottom w:val="single" w:sz="4" w:space="0" w:color="000000"/>
            </w:tcBorders>
            <w:vAlign w:val="center"/>
          </w:tcPr>
          <w:p w14:paraId="0A6959E7" w14:textId="1DD96AB1" w:rsidR="00D53B7B" w:rsidRPr="00AF3FB2" w:rsidRDefault="00D53B7B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3728E60B" w14:textId="77777777" w:rsidR="00D53B7B" w:rsidRPr="00C930E6" w:rsidRDefault="00D53B7B" w:rsidP="006D52C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Pr="00C930E6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44EAFD9C" w14:textId="38DEC392" w:rsidR="00D53B7B" w:rsidRPr="00C930E6" w:rsidRDefault="00D53B7B" w:rsidP="00DD4445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CB1" w:rsidRPr="00C930E6" w14:paraId="627A37B1" w14:textId="77777777" w:rsidTr="00F614DD">
        <w:trPr>
          <w:trHeight w:val="475"/>
        </w:trPr>
        <w:tc>
          <w:tcPr>
            <w:tcW w:w="2943" w:type="dxa"/>
            <w:gridSpan w:val="2"/>
            <w:shd w:val="clear" w:color="auto" w:fill="D9D9D9"/>
            <w:vAlign w:val="center"/>
          </w:tcPr>
          <w:p w14:paraId="54486302" w14:textId="77777777" w:rsidR="004A0CB1" w:rsidRPr="00E50681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>Student Number:</w:t>
            </w:r>
          </w:p>
        </w:tc>
        <w:tc>
          <w:tcPr>
            <w:tcW w:w="724" w:type="dxa"/>
            <w:shd w:val="clear" w:color="auto" w:fill="auto"/>
            <w:vAlign w:val="center"/>
          </w:tcPr>
          <w:p w14:paraId="4B94D5A5" w14:textId="55018584" w:rsidR="004A0CB1" w:rsidRPr="00323874" w:rsidRDefault="004A0CB1" w:rsidP="00D456A0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3DEEC669" w14:textId="366BEBC0" w:rsidR="004A0CB1" w:rsidRPr="00323874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4" w:type="dxa"/>
            <w:shd w:val="clear" w:color="auto" w:fill="auto"/>
            <w:vAlign w:val="center"/>
          </w:tcPr>
          <w:p w14:paraId="3656B9AB" w14:textId="653FF393" w:rsidR="004A0CB1" w:rsidRPr="00323874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45FB0818" w14:textId="61702B89" w:rsidR="004A0CB1" w:rsidRPr="00323874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4" w:type="dxa"/>
            <w:gridSpan w:val="2"/>
            <w:shd w:val="clear" w:color="auto" w:fill="auto"/>
            <w:vAlign w:val="center"/>
          </w:tcPr>
          <w:p w14:paraId="049F31CB" w14:textId="27431E82" w:rsidR="004A0CB1" w:rsidRPr="00323874" w:rsidRDefault="004A0CB1" w:rsidP="00DD4445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53128261" w14:textId="54F61EBE" w:rsidR="004A0CB1" w:rsidRPr="00323874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4" w:type="dxa"/>
            <w:gridSpan w:val="2"/>
            <w:shd w:val="clear" w:color="auto" w:fill="auto"/>
            <w:vAlign w:val="center"/>
          </w:tcPr>
          <w:p w14:paraId="62486C05" w14:textId="01063DBD" w:rsidR="004A0CB1" w:rsidRPr="00323874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vAlign w:val="center"/>
          </w:tcPr>
          <w:p w14:paraId="4101652C" w14:textId="677B1F8C" w:rsidR="004A0CB1" w:rsidRPr="00323874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vAlign w:val="center"/>
          </w:tcPr>
          <w:p w14:paraId="4B99056E" w14:textId="79763E49" w:rsidR="004A0CB1" w:rsidRPr="00323874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CB1" w:rsidRPr="00C930E6" w14:paraId="610825C2" w14:textId="77777777" w:rsidTr="00F614DD">
        <w:trPr>
          <w:trHeight w:val="438"/>
        </w:trPr>
        <w:tc>
          <w:tcPr>
            <w:tcW w:w="2943" w:type="dxa"/>
            <w:gridSpan w:val="2"/>
            <w:shd w:val="clear" w:color="auto" w:fill="D9D9D9"/>
            <w:vAlign w:val="center"/>
          </w:tcPr>
          <w:p w14:paraId="45AE45A7" w14:textId="77777777" w:rsidR="004A0CB1" w:rsidRPr="00E50681" w:rsidRDefault="004A0CB1" w:rsidP="004A0CB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 xml:space="preserve">Qualification (e.g. </w:t>
            </w:r>
            <w:r>
              <w:rPr>
                <w:rFonts w:ascii="Arial" w:hAnsi="Arial" w:cs="Arial"/>
                <w:b/>
                <w:sz w:val="20"/>
                <w:szCs w:val="20"/>
              </w:rPr>
              <w:t>MA</w:t>
            </w:r>
            <w:r w:rsidRPr="00E50681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6521" w:type="dxa"/>
            <w:gridSpan w:val="13"/>
            <w:vAlign w:val="center"/>
          </w:tcPr>
          <w:p w14:paraId="1299C43A" w14:textId="4840688F" w:rsidR="004A0CB1" w:rsidRPr="000B3FED" w:rsidRDefault="004A0CB1" w:rsidP="00D456A0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4A0CB1" w:rsidRPr="00C930E6" w14:paraId="54967BE4" w14:textId="77777777" w:rsidTr="00F614DD">
        <w:trPr>
          <w:trHeight w:val="438"/>
        </w:trPr>
        <w:tc>
          <w:tcPr>
            <w:tcW w:w="2943" w:type="dxa"/>
            <w:gridSpan w:val="2"/>
            <w:shd w:val="clear" w:color="auto" w:fill="D9D9D9"/>
            <w:vAlign w:val="center"/>
          </w:tcPr>
          <w:p w14:paraId="24AB3A54" w14:textId="77777777" w:rsidR="004A0CB1" w:rsidRPr="00E50681" w:rsidRDefault="004A0CB1" w:rsidP="004A0CB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 xml:space="preserve">Discipline (e.g. </w:t>
            </w:r>
            <w:r>
              <w:rPr>
                <w:rFonts w:ascii="Arial" w:hAnsi="Arial" w:cs="Arial"/>
                <w:b/>
                <w:sz w:val="20"/>
                <w:szCs w:val="20"/>
              </w:rPr>
              <w:t>Philosophy</w:t>
            </w:r>
            <w:r w:rsidRPr="00E50681">
              <w:rPr>
                <w:rFonts w:ascii="Arial" w:hAnsi="Arial" w:cs="Arial"/>
                <w:b/>
                <w:i/>
                <w:sz w:val="20"/>
                <w:szCs w:val="20"/>
              </w:rPr>
              <w:t>)</w:t>
            </w:r>
            <w:r w:rsidRPr="00E50681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521" w:type="dxa"/>
            <w:gridSpan w:val="13"/>
            <w:vAlign w:val="center"/>
          </w:tcPr>
          <w:p w14:paraId="4DDBEF00" w14:textId="69F82178" w:rsidR="004A0CB1" w:rsidRPr="001518E3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D4445" w:rsidRPr="00C930E6" w14:paraId="0F4DDC58" w14:textId="77777777" w:rsidTr="00D06CEA">
        <w:trPr>
          <w:trHeight w:val="630"/>
        </w:trPr>
        <w:tc>
          <w:tcPr>
            <w:tcW w:w="2943" w:type="dxa"/>
            <w:gridSpan w:val="2"/>
            <w:shd w:val="clear" w:color="auto" w:fill="D9D9D9"/>
            <w:vAlign w:val="center"/>
          </w:tcPr>
          <w:p w14:paraId="3461D779" w14:textId="77777777" w:rsidR="00DD4445" w:rsidRPr="00C930E6" w:rsidRDefault="00DD4445" w:rsidP="00F614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E1F8BE6" w14:textId="77777777" w:rsidR="00DD4445" w:rsidRPr="00E50681" w:rsidRDefault="00DD4445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 xml:space="preserve">Title of </w:t>
            </w:r>
            <w:r>
              <w:rPr>
                <w:rFonts w:ascii="Arial" w:hAnsi="Arial" w:cs="Arial"/>
                <w:b/>
                <w:sz w:val="20"/>
                <w:szCs w:val="20"/>
              </w:rPr>
              <w:t>dissertation</w:t>
            </w:r>
            <w:r w:rsidRPr="00E50681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3CF2D8B6" w14:textId="77777777" w:rsidR="00DD4445" w:rsidRPr="00C930E6" w:rsidRDefault="00DD4445" w:rsidP="00F614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FB78278" w14:textId="77777777" w:rsidR="00DD4445" w:rsidRPr="00C930E6" w:rsidRDefault="00DD4445" w:rsidP="00F614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521" w:type="dxa"/>
            <w:gridSpan w:val="13"/>
            <w:vAlign w:val="center"/>
          </w:tcPr>
          <w:p w14:paraId="1FC39945" w14:textId="6F28EB88" w:rsidR="00DD4445" w:rsidRPr="00BC29B9" w:rsidRDefault="00DD4445" w:rsidP="00F74495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14:paraId="0562CB0E" w14:textId="77777777" w:rsidR="004A0CB1" w:rsidRPr="00C930E6" w:rsidRDefault="004A0CB1" w:rsidP="004A0CB1">
      <w:pPr>
        <w:spacing w:after="0"/>
        <w:rPr>
          <w:rFonts w:ascii="Arial" w:hAnsi="Arial" w:cs="Arial"/>
          <w:b/>
        </w:rPr>
      </w:pPr>
    </w:p>
    <w:tbl>
      <w:tblPr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4678"/>
        <w:gridCol w:w="992"/>
        <w:gridCol w:w="850"/>
        <w:gridCol w:w="709"/>
        <w:gridCol w:w="709"/>
      </w:tblGrid>
      <w:tr w:rsidR="004A0CB1" w:rsidRPr="00C930E6" w14:paraId="27E678C5" w14:textId="77777777" w:rsidTr="00F614DD">
        <w:tc>
          <w:tcPr>
            <w:tcW w:w="9464" w:type="dxa"/>
            <w:gridSpan w:val="6"/>
            <w:shd w:val="clear" w:color="auto" w:fill="BFBFBF"/>
          </w:tcPr>
          <w:p w14:paraId="38482643" w14:textId="77777777" w:rsidR="004A0CB1" w:rsidRPr="00C930E6" w:rsidRDefault="004A0CB1" w:rsidP="003D37BB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30E6">
              <w:rPr>
                <w:rFonts w:ascii="Arial" w:hAnsi="Arial" w:cs="Arial"/>
                <w:b/>
              </w:rPr>
              <w:t>SECTION B: Assessor’s details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C930E6">
              <w:rPr>
                <w:rFonts w:ascii="Arial" w:hAnsi="Arial" w:cs="Arial"/>
                <w:b/>
              </w:rPr>
              <w:t>(</w:t>
            </w:r>
            <w:r w:rsidR="003D37BB">
              <w:rPr>
                <w:rFonts w:ascii="Arial" w:hAnsi="Arial" w:cs="Arial"/>
                <w:b/>
              </w:rPr>
              <w:t>t</w:t>
            </w:r>
            <w:r w:rsidRPr="00C930E6">
              <w:rPr>
                <w:rFonts w:ascii="Arial" w:hAnsi="Arial" w:cs="Arial"/>
                <w:b/>
              </w:rPr>
              <w:t>o be completed by Faculty Officer)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4A0CB1" w:rsidRPr="00C930E6" w14:paraId="547B0263" w14:textId="77777777" w:rsidTr="00D53B7B">
        <w:trPr>
          <w:trHeight w:val="458"/>
        </w:trPr>
        <w:tc>
          <w:tcPr>
            <w:tcW w:w="1526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06FA5207" w14:textId="77777777" w:rsidR="004A0CB1" w:rsidRPr="00E50681" w:rsidRDefault="004A0CB1" w:rsidP="00F614D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678" w:type="dxa"/>
            <w:vAlign w:val="center"/>
          </w:tcPr>
          <w:p w14:paraId="34CE0A41" w14:textId="7EB43D0F" w:rsidR="004A0CB1" w:rsidRPr="000B3FED" w:rsidRDefault="004A0CB1" w:rsidP="00F614DD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992" w:type="dxa"/>
            <w:shd w:val="clear" w:color="auto" w:fill="D9D9D9"/>
            <w:vAlign w:val="center"/>
          </w:tcPr>
          <w:p w14:paraId="10A15D91" w14:textId="77777777" w:rsidR="004A0CB1" w:rsidRPr="00C930E6" w:rsidRDefault="006D52C1" w:rsidP="006D52C1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itials</w:t>
            </w:r>
            <w:r w:rsidR="004A0CB1" w:rsidRPr="00C930E6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850" w:type="dxa"/>
            <w:vAlign w:val="center"/>
          </w:tcPr>
          <w:p w14:paraId="62EBF3C5" w14:textId="63975638" w:rsidR="004A0CB1" w:rsidRPr="00C930E6" w:rsidRDefault="004A0CB1" w:rsidP="00F614DD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709" w:type="dxa"/>
            <w:shd w:val="clear" w:color="auto" w:fill="D9D9D9"/>
            <w:vAlign w:val="center"/>
          </w:tcPr>
          <w:p w14:paraId="4F1CBC6F" w14:textId="77777777" w:rsidR="004A0CB1" w:rsidRPr="006D52C1" w:rsidRDefault="006D52C1" w:rsidP="006D52C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52C1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r w:rsidR="004A0CB1" w:rsidRPr="006D52C1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09" w:type="dxa"/>
            <w:vAlign w:val="center"/>
          </w:tcPr>
          <w:p w14:paraId="6D98A12B" w14:textId="3FD3803B" w:rsidR="004A0CB1" w:rsidRPr="00C930E6" w:rsidRDefault="004A0CB1" w:rsidP="00F614DD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4A0CB1" w:rsidRPr="00C930E6" w14:paraId="1080AB4B" w14:textId="77777777" w:rsidTr="00D53B7B">
        <w:trPr>
          <w:trHeight w:val="440"/>
        </w:trPr>
        <w:tc>
          <w:tcPr>
            <w:tcW w:w="1526" w:type="dxa"/>
            <w:shd w:val="clear" w:color="auto" w:fill="D9D9D9"/>
            <w:vAlign w:val="center"/>
          </w:tcPr>
          <w:p w14:paraId="4207C721" w14:textId="77777777" w:rsidR="004A0CB1" w:rsidRPr="00E50681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44909BD3" w14:textId="77777777" w:rsidR="004A0CB1" w:rsidRPr="00E50681" w:rsidRDefault="004A0CB1" w:rsidP="00F614D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7938" w:type="dxa"/>
            <w:gridSpan w:val="5"/>
            <w:vAlign w:val="center"/>
          </w:tcPr>
          <w:p w14:paraId="2946DB82" w14:textId="2FEB21C4" w:rsidR="004A0CB1" w:rsidRPr="000B3FED" w:rsidRDefault="004A0CB1" w:rsidP="00464619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6D52C1" w:rsidRPr="00C930E6" w14:paraId="6F2444C7" w14:textId="77777777" w:rsidTr="00D53B7B">
        <w:trPr>
          <w:trHeight w:val="440"/>
        </w:trPr>
        <w:tc>
          <w:tcPr>
            <w:tcW w:w="1526" w:type="dxa"/>
            <w:shd w:val="clear" w:color="auto" w:fill="D9D9D9"/>
            <w:vAlign w:val="center"/>
          </w:tcPr>
          <w:p w14:paraId="64D0A7E8" w14:textId="77777777" w:rsidR="006D52C1" w:rsidRPr="00E50681" w:rsidRDefault="006D52C1" w:rsidP="00782AA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Highest academic </w:t>
            </w:r>
            <w:r w:rsidR="00782AA9">
              <w:rPr>
                <w:rFonts w:ascii="Arial" w:hAnsi="Arial" w:cs="Arial"/>
                <w:b/>
                <w:sz w:val="20"/>
                <w:szCs w:val="20"/>
              </w:rPr>
              <w:t>q</w:t>
            </w:r>
            <w:r>
              <w:rPr>
                <w:rFonts w:ascii="Arial" w:hAnsi="Arial" w:cs="Arial"/>
                <w:b/>
                <w:sz w:val="20"/>
                <w:szCs w:val="20"/>
              </w:rPr>
              <w:t>ualification</w:t>
            </w:r>
            <w:r w:rsidR="00D53B7B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938" w:type="dxa"/>
            <w:gridSpan w:val="5"/>
            <w:vAlign w:val="center"/>
          </w:tcPr>
          <w:p w14:paraId="5997CC1D" w14:textId="6A7B16DF" w:rsidR="006D52C1" w:rsidRPr="00C930E6" w:rsidRDefault="006D52C1" w:rsidP="00D456A0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14:paraId="110FFD37" w14:textId="77777777" w:rsidR="004A0CB1" w:rsidRDefault="004A0CB1" w:rsidP="004A0CB1">
      <w:pPr>
        <w:rPr>
          <w:rFonts w:ascii="Arial" w:hAnsi="Arial" w:cs="Arial"/>
        </w:rPr>
      </w:pPr>
    </w:p>
    <w:p w14:paraId="6B699379" w14:textId="77777777" w:rsidR="004A0CB1" w:rsidRPr="00C930E6" w:rsidRDefault="004A0CB1" w:rsidP="004A0CB1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Y="291"/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3"/>
        <w:gridCol w:w="8931"/>
      </w:tblGrid>
      <w:tr w:rsidR="004A0CB1" w:rsidRPr="00C930E6" w14:paraId="19095A69" w14:textId="77777777" w:rsidTr="565BF57C">
        <w:trPr>
          <w:trHeight w:val="528"/>
        </w:trPr>
        <w:tc>
          <w:tcPr>
            <w:tcW w:w="9464" w:type="dxa"/>
            <w:gridSpan w:val="2"/>
            <w:shd w:val="clear" w:color="auto" w:fill="BFBFBF" w:themeFill="background1" w:themeFillShade="BF"/>
          </w:tcPr>
          <w:p w14:paraId="1E01131E" w14:textId="77777777" w:rsidR="004A0CB1" w:rsidRPr="00C930E6" w:rsidRDefault="004A0CB1" w:rsidP="00F614DD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30E6">
              <w:rPr>
                <w:rFonts w:ascii="Arial" w:hAnsi="Arial" w:cs="Arial"/>
                <w:b/>
              </w:rPr>
              <w:lastRenderedPageBreak/>
              <w:t>SECTION C: Assessor’s Final Recommendation</w:t>
            </w:r>
          </w:p>
          <w:p w14:paraId="65B93441" w14:textId="77777777" w:rsidR="004A0CB1" w:rsidRPr="00C930E6" w:rsidRDefault="004A0CB1" w:rsidP="006227B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Pr="00C930E6">
              <w:rPr>
                <w:rFonts w:ascii="Arial" w:hAnsi="Arial" w:cs="Arial"/>
              </w:rPr>
              <w:t xml:space="preserve">Please tick </w:t>
            </w:r>
            <w:r w:rsidRPr="00C930E6">
              <w:rPr>
                <w:rFonts w:ascii="Arial" w:hAnsi="Arial" w:cs="Arial"/>
                <w:b/>
              </w:rPr>
              <w:t xml:space="preserve">ONE </w:t>
            </w:r>
            <w:r w:rsidRPr="00C930E6">
              <w:rPr>
                <w:rFonts w:ascii="Arial" w:hAnsi="Arial" w:cs="Arial"/>
              </w:rPr>
              <w:t xml:space="preserve">of the relevant boxes below </w:t>
            </w:r>
            <w:r w:rsidR="006227B9">
              <w:rPr>
                <w:rFonts w:ascii="Arial" w:hAnsi="Arial" w:cs="Arial"/>
              </w:rPr>
              <w:t>and fill in the mark awarded (if applicable).)</w:t>
            </w:r>
          </w:p>
        </w:tc>
      </w:tr>
      <w:tr w:rsidR="004A0CB1" w:rsidRPr="00C930E6" w14:paraId="106EA3A0" w14:textId="77777777" w:rsidTr="565BF57C">
        <w:trPr>
          <w:trHeight w:val="616"/>
        </w:trPr>
        <w:tc>
          <w:tcPr>
            <w:tcW w:w="533" w:type="dxa"/>
            <w:vAlign w:val="center"/>
          </w:tcPr>
          <w:p w14:paraId="3FE9F23F" w14:textId="77777777" w:rsidR="004A0CB1" w:rsidRPr="00C930E6" w:rsidRDefault="004A0CB1" w:rsidP="00362CC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931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338A9C1" w14:textId="77777777" w:rsidR="00E13E54" w:rsidRDefault="00E13E54" w:rsidP="00E13E54">
            <w:pPr>
              <w:spacing w:after="0" w:line="240" w:lineRule="auto"/>
              <w:rPr>
                <w:rFonts w:ascii="Arial" w:hAnsi="Arial" w:cs="Arial"/>
              </w:rPr>
            </w:pPr>
            <w:r w:rsidRPr="00C930E6">
              <w:rPr>
                <w:rFonts w:ascii="Arial" w:hAnsi="Arial" w:cs="Arial"/>
              </w:rPr>
              <w:t xml:space="preserve">I approve the </w:t>
            </w:r>
            <w:r>
              <w:rPr>
                <w:rFonts w:ascii="Arial" w:hAnsi="Arial" w:cs="Arial"/>
              </w:rPr>
              <w:t>dissertation with no corrections to be made and award a</w:t>
            </w:r>
          </w:p>
          <w:p w14:paraId="1E92D694" w14:textId="77777777" w:rsidR="00E13E54" w:rsidRPr="00206A97" w:rsidRDefault="00E13E54" w:rsidP="00E13E54">
            <w:pPr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206A97">
              <w:rPr>
                <w:rFonts w:ascii="Arial" w:hAnsi="Arial" w:cs="Arial"/>
              </w:rPr>
              <w:t>distinction mark of 75% or above.</w:t>
            </w:r>
            <w:r w:rsidRPr="00C930E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ark awarded ______%</w:t>
            </w:r>
          </w:p>
          <w:p w14:paraId="0DBE8123" w14:textId="77777777" w:rsidR="00E13E54" w:rsidRPr="00206A97" w:rsidRDefault="00E13E54" w:rsidP="00E13E54">
            <w:pPr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2756C">
              <w:rPr>
                <w:rFonts w:ascii="Arial" w:hAnsi="Arial" w:cs="Arial"/>
                <w:szCs w:val="20"/>
              </w:rPr>
              <w:t xml:space="preserve"> pass mark between 50% and 74%. </w:t>
            </w:r>
            <w:r>
              <w:rPr>
                <w:rFonts w:ascii="Arial" w:hAnsi="Arial" w:cs="Arial"/>
              </w:rPr>
              <w:t>Mark awarded ______%</w:t>
            </w:r>
          </w:p>
          <w:p w14:paraId="1F72F646" w14:textId="77777777" w:rsidR="004A0CB1" w:rsidRPr="00C930E6" w:rsidRDefault="004A0CB1" w:rsidP="00AE4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0CB1" w:rsidRPr="00C930E6" w14:paraId="05B9C2F3" w14:textId="77777777" w:rsidTr="565BF57C">
        <w:trPr>
          <w:trHeight w:val="789"/>
        </w:trPr>
        <w:tc>
          <w:tcPr>
            <w:tcW w:w="533" w:type="dxa"/>
            <w:vAlign w:val="center"/>
          </w:tcPr>
          <w:p w14:paraId="08CE6F91" w14:textId="5A271C7B" w:rsidR="004A0CB1" w:rsidRPr="00C930E6" w:rsidRDefault="004A0CB1" w:rsidP="00362CC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931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CA995A9" w14:textId="6C38449F" w:rsidR="00E13E54" w:rsidRDefault="00E13E54" w:rsidP="00E13E54">
            <w:pPr>
              <w:spacing w:after="0" w:line="240" w:lineRule="auto"/>
              <w:rPr>
                <w:rFonts w:ascii="Arial" w:hAnsi="Arial" w:cs="Arial"/>
              </w:rPr>
            </w:pPr>
            <w:r w:rsidRPr="00C930E6">
              <w:rPr>
                <w:rFonts w:ascii="Arial" w:hAnsi="Arial" w:cs="Arial"/>
              </w:rPr>
              <w:t xml:space="preserve">I </w:t>
            </w:r>
            <w:r>
              <w:rPr>
                <w:rFonts w:ascii="Arial" w:hAnsi="Arial" w:cs="Arial"/>
              </w:rPr>
              <w:t xml:space="preserve">provisionally </w:t>
            </w:r>
            <w:r w:rsidRPr="00C930E6">
              <w:rPr>
                <w:rFonts w:ascii="Arial" w:hAnsi="Arial" w:cs="Arial"/>
              </w:rPr>
              <w:t xml:space="preserve">approve the </w:t>
            </w:r>
            <w:r>
              <w:rPr>
                <w:rFonts w:ascii="Arial" w:hAnsi="Arial" w:cs="Arial"/>
              </w:rPr>
              <w:t xml:space="preserve">dissertation </w:t>
            </w:r>
            <w:r w:rsidRPr="00C930E6">
              <w:rPr>
                <w:rFonts w:ascii="Arial" w:hAnsi="Arial" w:cs="Arial"/>
              </w:rPr>
              <w:t xml:space="preserve">with </w:t>
            </w:r>
            <w:r>
              <w:rPr>
                <w:rFonts w:ascii="Arial" w:hAnsi="Arial" w:cs="Arial"/>
              </w:rPr>
              <w:t>minor</w:t>
            </w:r>
            <w:r w:rsidRPr="00C930E6">
              <w:rPr>
                <w:rFonts w:ascii="Arial" w:hAnsi="Arial" w:cs="Arial"/>
              </w:rPr>
              <w:t xml:space="preserve"> corrections</w:t>
            </w:r>
            <w:r>
              <w:rPr>
                <w:rFonts w:ascii="Arial" w:hAnsi="Arial" w:cs="Arial"/>
              </w:rPr>
              <w:t xml:space="preserve"> to be done to the satisfaction of the supervisor and award a </w:t>
            </w:r>
          </w:p>
          <w:p w14:paraId="49697257" w14:textId="77777777" w:rsidR="00E13E54" w:rsidRPr="00206A97" w:rsidRDefault="00E13E54" w:rsidP="00E13E54">
            <w:pPr>
              <w:numPr>
                <w:ilvl w:val="0"/>
                <w:numId w:val="8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06A97">
              <w:rPr>
                <w:rFonts w:ascii="Arial" w:hAnsi="Arial" w:cs="Arial"/>
              </w:rPr>
              <w:t>distinction mark of 75% or above.</w:t>
            </w:r>
            <w:r w:rsidRPr="00C930E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ark awarded ______%</w:t>
            </w:r>
          </w:p>
          <w:p w14:paraId="3A920441" w14:textId="2AF5D7A8" w:rsidR="00E13E54" w:rsidRPr="00206A97" w:rsidRDefault="00E13E54" w:rsidP="00E13E54">
            <w:pPr>
              <w:numPr>
                <w:ilvl w:val="0"/>
                <w:numId w:val="8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2756C">
              <w:rPr>
                <w:rFonts w:ascii="Arial" w:hAnsi="Arial" w:cs="Arial"/>
                <w:szCs w:val="20"/>
              </w:rPr>
              <w:t xml:space="preserve">pass mark between 50% and 74%. </w:t>
            </w:r>
            <w:r>
              <w:rPr>
                <w:rFonts w:ascii="Arial" w:hAnsi="Arial" w:cs="Arial"/>
              </w:rPr>
              <w:t>Mark awarded ______%</w:t>
            </w:r>
          </w:p>
          <w:p w14:paraId="61CDCEAD" w14:textId="77777777" w:rsidR="004A0CB1" w:rsidRPr="00C930E6" w:rsidRDefault="004A0CB1" w:rsidP="00E13E5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0CB1" w:rsidRPr="00C930E6" w14:paraId="00D5E37B" w14:textId="77777777" w:rsidTr="565BF57C">
        <w:trPr>
          <w:trHeight w:val="699"/>
        </w:trPr>
        <w:tc>
          <w:tcPr>
            <w:tcW w:w="533" w:type="dxa"/>
            <w:vAlign w:val="center"/>
          </w:tcPr>
          <w:p w14:paraId="6BB9E253" w14:textId="77777777" w:rsidR="004A0CB1" w:rsidRPr="00C930E6" w:rsidRDefault="004A0CB1" w:rsidP="00362CC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931" w:type="dxa"/>
            <w:tcBorders>
              <w:bottom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3DE523C" w14:textId="015474F6" w:rsidR="004A0CB1" w:rsidRPr="00C930E6" w:rsidRDefault="004A0CB1" w:rsidP="00B76BE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7D5E40">
              <w:rPr>
                <w:rFonts w:ascii="Arial" w:hAnsi="Arial" w:cs="Arial"/>
                <w:sz w:val="22"/>
                <w:szCs w:val="22"/>
              </w:rPr>
              <w:t xml:space="preserve">I recommend substantial amendments to the </w:t>
            </w:r>
            <w:r w:rsidR="00A610CD" w:rsidRPr="007D5E40">
              <w:rPr>
                <w:rFonts w:ascii="Arial" w:hAnsi="Arial" w:cs="Arial"/>
                <w:sz w:val="22"/>
                <w:szCs w:val="22"/>
              </w:rPr>
              <w:t>dissertation without awarding a mark</w:t>
            </w:r>
            <w:r w:rsidRPr="007D5E40">
              <w:rPr>
                <w:rFonts w:ascii="Arial" w:hAnsi="Arial" w:cs="Arial"/>
                <w:sz w:val="22"/>
                <w:szCs w:val="22"/>
              </w:rPr>
              <w:t xml:space="preserve"> in the light of deficiencies identified in my </w:t>
            </w:r>
            <w:r w:rsidR="00A610CD" w:rsidRPr="007D5E40">
              <w:rPr>
                <w:rFonts w:ascii="Arial" w:hAnsi="Arial" w:cs="Arial"/>
                <w:sz w:val="22"/>
                <w:szCs w:val="22"/>
              </w:rPr>
              <w:t xml:space="preserve">narrative </w:t>
            </w:r>
            <w:r w:rsidRPr="007D5E40">
              <w:rPr>
                <w:rFonts w:ascii="Arial" w:hAnsi="Arial" w:cs="Arial"/>
                <w:sz w:val="22"/>
                <w:szCs w:val="22"/>
              </w:rPr>
              <w:t xml:space="preserve">report and </w:t>
            </w:r>
            <w:r w:rsidR="00A610CD" w:rsidRPr="007D5E40">
              <w:rPr>
                <w:rFonts w:ascii="Arial" w:hAnsi="Arial" w:cs="Arial"/>
                <w:sz w:val="22"/>
                <w:szCs w:val="22"/>
              </w:rPr>
              <w:t>advise</w:t>
            </w:r>
            <w:r w:rsidRPr="007D5E40">
              <w:rPr>
                <w:rFonts w:ascii="Arial" w:hAnsi="Arial" w:cs="Arial"/>
                <w:sz w:val="22"/>
                <w:szCs w:val="22"/>
              </w:rPr>
              <w:t xml:space="preserve"> that the revised version be submitted to me for reassessment.</w:t>
            </w:r>
            <w:r w:rsidR="00290A16" w:rsidRPr="007D5E4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307E7" w:rsidRPr="565BF57C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 xml:space="preserve">(I acknowledge that my final mark for the </w:t>
            </w:r>
            <w:r w:rsidR="00A307E7" w:rsidRPr="565BF57C">
              <w:rPr>
                <w:rFonts w:ascii="Arial" w:hAnsi="Arial" w:cs="Arial"/>
                <w:b/>
                <w:bCs/>
                <w:i/>
                <w:iCs/>
                <w:color w:val="auto"/>
                <w:sz w:val="22"/>
                <w:szCs w:val="22"/>
              </w:rPr>
              <w:t xml:space="preserve">reassessed dissertation </w:t>
            </w:r>
            <w:r w:rsidR="0E733651" w:rsidRPr="565BF57C">
              <w:rPr>
                <w:rFonts w:ascii="Arial" w:hAnsi="Arial" w:cs="Arial"/>
                <w:b/>
                <w:bCs/>
                <w:i/>
                <w:iCs/>
                <w:color w:val="auto"/>
                <w:sz w:val="22"/>
                <w:szCs w:val="22"/>
              </w:rPr>
              <w:t xml:space="preserve">if deemed to be a pass </w:t>
            </w:r>
            <w:r w:rsidR="00A307E7" w:rsidRPr="565BF57C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[to be sent later] will be capped at 50%.)</w:t>
            </w:r>
          </w:p>
        </w:tc>
      </w:tr>
      <w:tr w:rsidR="004A0CB1" w:rsidRPr="00C930E6" w14:paraId="28C7F9FD" w14:textId="77777777" w:rsidTr="565BF57C">
        <w:trPr>
          <w:trHeight w:val="169"/>
        </w:trPr>
        <w:tc>
          <w:tcPr>
            <w:tcW w:w="533" w:type="dxa"/>
            <w:vAlign w:val="center"/>
          </w:tcPr>
          <w:p w14:paraId="52E56223" w14:textId="77777777" w:rsidR="004A0CB1" w:rsidRPr="00C930E6" w:rsidRDefault="004A0CB1" w:rsidP="00362CC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931" w:type="dxa"/>
            <w:shd w:val="clear" w:color="auto" w:fill="F2F2F2" w:themeFill="background1" w:themeFillShade="F2"/>
            <w:vAlign w:val="center"/>
          </w:tcPr>
          <w:p w14:paraId="00F40807" w14:textId="77777777" w:rsidR="004A0CB1" w:rsidRPr="00C930E6" w:rsidRDefault="004A0CB1" w:rsidP="00F614DD">
            <w:pPr>
              <w:spacing w:before="120" w:after="0" w:line="240" w:lineRule="auto"/>
              <w:rPr>
                <w:rFonts w:ascii="Arial" w:hAnsi="Arial" w:cs="Arial"/>
              </w:rPr>
            </w:pPr>
            <w:r w:rsidRPr="002D02B0">
              <w:rPr>
                <w:rFonts w:ascii="Arial" w:hAnsi="Arial" w:cs="Arial"/>
              </w:rPr>
              <w:t xml:space="preserve">I reject the </w:t>
            </w:r>
            <w:r w:rsidR="00A610CD" w:rsidRPr="002D02B0">
              <w:rPr>
                <w:rFonts w:ascii="Arial" w:hAnsi="Arial" w:cs="Arial"/>
              </w:rPr>
              <w:t>dissertation</w:t>
            </w:r>
            <w:r w:rsidR="00980089">
              <w:rPr>
                <w:rFonts w:ascii="Arial" w:hAnsi="Arial" w:cs="Arial"/>
              </w:rPr>
              <w:t>,</w:t>
            </w:r>
            <w:r w:rsidRPr="00C930E6">
              <w:rPr>
                <w:rFonts w:ascii="Arial" w:hAnsi="Arial" w:cs="Arial"/>
              </w:rPr>
              <w:t xml:space="preserve"> </w:t>
            </w:r>
            <w:r w:rsidR="00A610CD" w:rsidRPr="00A610CD">
              <w:rPr>
                <w:rFonts w:ascii="Arial" w:hAnsi="Arial" w:cs="Arial"/>
              </w:rPr>
              <w:t xml:space="preserve">awarding a mark reflecting a </w:t>
            </w:r>
            <w:proofErr w:type="gramStart"/>
            <w:r w:rsidR="00A610CD" w:rsidRPr="00A610CD">
              <w:rPr>
                <w:rFonts w:ascii="Arial" w:hAnsi="Arial" w:cs="Arial"/>
              </w:rPr>
              <w:t>fail</w:t>
            </w:r>
            <w:proofErr w:type="gramEnd"/>
            <w:r w:rsidR="00A610CD" w:rsidRPr="00A610CD">
              <w:rPr>
                <w:rFonts w:ascii="Arial" w:hAnsi="Arial" w:cs="Arial"/>
              </w:rPr>
              <w:t xml:space="preserve"> (less than 50%)</w:t>
            </w:r>
            <w:r w:rsidR="00980089">
              <w:rPr>
                <w:rFonts w:ascii="Arial" w:hAnsi="Arial" w:cs="Arial"/>
              </w:rPr>
              <w:t>,</w:t>
            </w:r>
            <w:r w:rsidR="00A610CD" w:rsidRPr="00A610CD">
              <w:rPr>
                <w:rFonts w:ascii="Arial" w:hAnsi="Arial" w:cs="Arial"/>
              </w:rPr>
              <w:t xml:space="preserve"> in which case </w:t>
            </w:r>
            <w:r w:rsidRPr="00C930E6">
              <w:rPr>
                <w:rFonts w:ascii="Arial" w:hAnsi="Arial" w:cs="Arial"/>
              </w:rPr>
              <w:t xml:space="preserve">no </w:t>
            </w:r>
            <w:r w:rsidRPr="00A610CD">
              <w:rPr>
                <w:rFonts w:ascii="Arial" w:hAnsi="Arial" w:cs="Arial"/>
              </w:rPr>
              <w:t>reassessment is recommended</w:t>
            </w:r>
            <w:r w:rsidRPr="00C930E6">
              <w:rPr>
                <w:rFonts w:ascii="Arial" w:hAnsi="Arial" w:cs="Arial"/>
              </w:rPr>
              <w:t xml:space="preserve"> or considered.</w:t>
            </w:r>
            <w:r w:rsidR="00A610CD">
              <w:rPr>
                <w:rFonts w:ascii="Arial" w:hAnsi="Arial" w:cs="Arial"/>
              </w:rPr>
              <w:t xml:space="preserve"> Mark awarded ______% </w:t>
            </w:r>
          </w:p>
          <w:p w14:paraId="07547A01" w14:textId="77777777" w:rsidR="004A0CB1" w:rsidRPr="00C930E6" w:rsidRDefault="004A0CB1" w:rsidP="00F614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43CB0F" w14:textId="77777777" w:rsidR="004A0CB1" w:rsidRPr="00C930E6" w:rsidRDefault="004A0CB1" w:rsidP="004A0CB1">
      <w:pPr>
        <w:rPr>
          <w:rFonts w:ascii="Arial" w:hAnsi="Arial" w:cs="Arial"/>
          <w:b/>
        </w:rPr>
      </w:pPr>
    </w:p>
    <w:tbl>
      <w:tblPr>
        <w:tblpPr w:leftFromText="180" w:rightFromText="180" w:vertAnchor="text" w:horzAnchor="margin" w:tblpY="291"/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487"/>
        <w:gridCol w:w="851"/>
        <w:gridCol w:w="708"/>
        <w:gridCol w:w="709"/>
        <w:gridCol w:w="709"/>
      </w:tblGrid>
      <w:tr w:rsidR="00A610CD" w:rsidRPr="00C930E6" w14:paraId="5D9620B7" w14:textId="77777777" w:rsidTr="00F614DD">
        <w:trPr>
          <w:trHeight w:val="528"/>
        </w:trPr>
        <w:tc>
          <w:tcPr>
            <w:tcW w:w="9464" w:type="dxa"/>
            <w:gridSpan w:val="5"/>
            <w:shd w:val="clear" w:color="auto" w:fill="BFBFBF"/>
          </w:tcPr>
          <w:p w14:paraId="3C39970F" w14:textId="77777777" w:rsidR="00A610CD" w:rsidRPr="00362CC2" w:rsidRDefault="00A610CD" w:rsidP="00F614DD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362CC2">
              <w:rPr>
                <w:rFonts w:ascii="Arial" w:hAnsi="Arial" w:cs="Arial"/>
                <w:b/>
              </w:rPr>
              <w:t xml:space="preserve">SECTION D: Assessor’s Certification concerning a </w:t>
            </w:r>
            <w:r w:rsidR="005E3492" w:rsidRPr="00362CC2">
              <w:rPr>
                <w:rFonts w:ascii="Arial" w:hAnsi="Arial" w:cs="Arial"/>
                <w:b/>
              </w:rPr>
              <w:t xml:space="preserve">possible </w:t>
            </w:r>
            <w:r w:rsidR="00290A16">
              <w:rPr>
                <w:rFonts w:ascii="Arial" w:hAnsi="Arial" w:cs="Arial"/>
                <w:b/>
              </w:rPr>
              <w:t>distinction</w:t>
            </w:r>
            <w:r w:rsidRPr="00362CC2">
              <w:rPr>
                <w:rFonts w:ascii="Arial" w:hAnsi="Arial" w:cs="Arial"/>
                <w:b/>
              </w:rPr>
              <w:t xml:space="preserve"> </w:t>
            </w:r>
            <w:proofErr w:type="gramStart"/>
            <w:r w:rsidRPr="00362CC2">
              <w:rPr>
                <w:rFonts w:ascii="Arial" w:hAnsi="Arial" w:cs="Arial"/>
                <w:b/>
              </w:rPr>
              <w:t>mark</w:t>
            </w:r>
            <w:proofErr w:type="gramEnd"/>
          </w:p>
          <w:p w14:paraId="2BF878E0" w14:textId="77777777" w:rsidR="00A610CD" w:rsidRPr="00362CC2" w:rsidRDefault="00A610CD" w:rsidP="007352CE">
            <w:pPr>
              <w:spacing w:after="0" w:line="240" w:lineRule="auto"/>
              <w:rPr>
                <w:rFonts w:ascii="Arial" w:hAnsi="Arial" w:cs="Arial"/>
              </w:rPr>
            </w:pPr>
            <w:r w:rsidRPr="00362CC2">
              <w:rPr>
                <w:rFonts w:ascii="Arial" w:hAnsi="Arial" w:cs="Arial"/>
              </w:rPr>
              <w:t xml:space="preserve">(Please </w:t>
            </w:r>
            <w:r w:rsidR="007352CE">
              <w:rPr>
                <w:rFonts w:ascii="Arial" w:hAnsi="Arial" w:cs="Arial"/>
              </w:rPr>
              <w:t>mark</w:t>
            </w:r>
            <w:r w:rsidRPr="00362CC2">
              <w:rPr>
                <w:rFonts w:ascii="Arial" w:hAnsi="Arial" w:cs="Arial"/>
              </w:rPr>
              <w:t xml:space="preserve"> </w:t>
            </w:r>
            <w:r w:rsidRPr="00362CC2">
              <w:rPr>
                <w:rFonts w:ascii="Arial" w:hAnsi="Arial" w:cs="Arial"/>
                <w:b/>
              </w:rPr>
              <w:t>“Yes”</w:t>
            </w:r>
            <w:r w:rsidRPr="00362CC2">
              <w:rPr>
                <w:rFonts w:ascii="Arial" w:hAnsi="Arial" w:cs="Arial"/>
              </w:rPr>
              <w:t xml:space="preserve"> or </w:t>
            </w:r>
            <w:r w:rsidRPr="00362CC2">
              <w:rPr>
                <w:rFonts w:ascii="Arial" w:hAnsi="Arial" w:cs="Arial"/>
                <w:b/>
              </w:rPr>
              <w:t>“No</w:t>
            </w:r>
            <w:r w:rsidR="005E3492" w:rsidRPr="00362CC2">
              <w:rPr>
                <w:rFonts w:ascii="Arial" w:hAnsi="Arial" w:cs="Arial"/>
                <w:b/>
              </w:rPr>
              <w:t xml:space="preserve">” </w:t>
            </w:r>
            <w:r w:rsidR="005E3492" w:rsidRPr="007352CE">
              <w:rPr>
                <w:rFonts w:ascii="Arial" w:hAnsi="Arial" w:cs="Arial"/>
              </w:rPr>
              <w:t>if applicable.)</w:t>
            </w:r>
          </w:p>
        </w:tc>
      </w:tr>
      <w:tr w:rsidR="001D7647" w:rsidRPr="00C930E6" w14:paraId="5AEA3B42" w14:textId="77777777" w:rsidTr="00B76BE4">
        <w:trPr>
          <w:trHeight w:val="443"/>
        </w:trPr>
        <w:tc>
          <w:tcPr>
            <w:tcW w:w="6487" w:type="dxa"/>
            <w:shd w:val="clear" w:color="auto" w:fill="D9D9D9"/>
          </w:tcPr>
          <w:p w14:paraId="26520825" w14:textId="77777777" w:rsidR="005E3492" w:rsidRPr="00362CC2" w:rsidRDefault="005E3492" w:rsidP="00835825">
            <w:pPr>
              <w:spacing w:after="0" w:line="240" w:lineRule="auto"/>
              <w:rPr>
                <w:rFonts w:ascii="Arial" w:hAnsi="Arial" w:cs="Arial"/>
              </w:rPr>
            </w:pPr>
            <w:r w:rsidRPr="00362CC2">
              <w:rPr>
                <w:rFonts w:ascii="Arial" w:hAnsi="Arial" w:cs="Arial"/>
              </w:rPr>
              <w:t>I have awarded a mark lower than 75% and object to a final distinction mark being awarded for this dissertation.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5B7FDD25" w14:textId="77777777" w:rsidR="005E3492" w:rsidRPr="00362CC2" w:rsidRDefault="005E3492" w:rsidP="005E349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362CC2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7459315" w14:textId="77777777" w:rsidR="005E3492" w:rsidRPr="00362CC2" w:rsidRDefault="005E3492" w:rsidP="005E3492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D9D9D9"/>
            <w:vAlign w:val="center"/>
          </w:tcPr>
          <w:p w14:paraId="65804BD3" w14:textId="77777777" w:rsidR="005E3492" w:rsidRPr="00362CC2" w:rsidRDefault="005E3492" w:rsidP="005E349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362CC2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537F28F" w14:textId="77777777" w:rsidR="005E3492" w:rsidRPr="00362CC2" w:rsidRDefault="005E3492" w:rsidP="005E349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6DFB9E20" w14:textId="77777777" w:rsidR="00FB33B2" w:rsidRPr="00C930E6" w:rsidRDefault="00FB33B2" w:rsidP="00FB33B2">
      <w:pPr>
        <w:rPr>
          <w:rFonts w:ascii="Arial" w:hAnsi="Arial" w:cs="Arial"/>
        </w:rPr>
      </w:pPr>
    </w:p>
    <w:tbl>
      <w:tblPr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487"/>
        <w:gridCol w:w="851"/>
        <w:gridCol w:w="708"/>
        <w:gridCol w:w="709"/>
        <w:gridCol w:w="709"/>
      </w:tblGrid>
      <w:tr w:rsidR="00FB33B2" w:rsidRPr="00C930E6" w14:paraId="086E5312" w14:textId="77777777" w:rsidTr="00DB1C30">
        <w:tc>
          <w:tcPr>
            <w:tcW w:w="9464" w:type="dxa"/>
            <w:gridSpan w:val="5"/>
            <w:shd w:val="clear" w:color="auto" w:fill="BFBFBF"/>
          </w:tcPr>
          <w:p w14:paraId="72508BB6" w14:textId="77777777" w:rsidR="00FB33B2" w:rsidRPr="00C930E6" w:rsidRDefault="00FB33B2" w:rsidP="00FB33B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30E6">
              <w:rPr>
                <w:rFonts w:ascii="Arial" w:hAnsi="Arial" w:cs="Arial"/>
                <w:b/>
              </w:rPr>
              <w:t xml:space="preserve">SECTION </w:t>
            </w:r>
            <w:r>
              <w:rPr>
                <w:rFonts w:ascii="Arial" w:hAnsi="Arial" w:cs="Arial"/>
                <w:b/>
              </w:rPr>
              <w:t>E</w:t>
            </w:r>
            <w:r w:rsidRPr="00C930E6">
              <w:rPr>
                <w:rFonts w:ascii="Arial" w:hAnsi="Arial" w:cs="Arial"/>
                <w:b/>
              </w:rPr>
              <w:t xml:space="preserve">: </w:t>
            </w:r>
            <w:r>
              <w:rPr>
                <w:rFonts w:ascii="Arial" w:hAnsi="Arial" w:cs="Arial"/>
                <w:b/>
              </w:rPr>
              <w:t>Assessor’s Certification concerning anonymity</w:t>
            </w:r>
          </w:p>
        </w:tc>
      </w:tr>
      <w:tr w:rsidR="00FB33B2" w:rsidRPr="00C930E6" w14:paraId="1F0256E0" w14:textId="77777777" w:rsidTr="00362CC2">
        <w:trPr>
          <w:trHeight w:val="440"/>
        </w:trPr>
        <w:tc>
          <w:tcPr>
            <w:tcW w:w="6487" w:type="dxa"/>
            <w:shd w:val="clear" w:color="auto" w:fill="D9D9D9"/>
            <w:vAlign w:val="center"/>
          </w:tcPr>
          <w:p w14:paraId="31CFF4FC" w14:textId="77777777" w:rsidR="00FB33B2" w:rsidRPr="0032756C" w:rsidRDefault="00FB33B2" w:rsidP="00DB1C30">
            <w:pPr>
              <w:spacing w:after="0" w:line="240" w:lineRule="auto"/>
              <w:rPr>
                <w:rFonts w:ascii="Arial" w:hAnsi="Arial" w:cs="Arial"/>
              </w:rPr>
            </w:pPr>
            <w:r w:rsidRPr="0032756C">
              <w:rPr>
                <w:rFonts w:ascii="Arial" w:hAnsi="Arial" w:cs="Arial"/>
              </w:rPr>
              <w:t xml:space="preserve">My full narrative report may be made available to the candidate anonymously. 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55239733" w14:textId="77777777" w:rsidR="00FB33B2" w:rsidRPr="00C54D63" w:rsidRDefault="00FB33B2" w:rsidP="00362CC2">
            <w:pPr>
              <w:spacing w:after="0" w:line="240" w:lineRule="auto"/>
              <w:rPr>
                <w:rFonts w:ascii="Arial" w:hAnsi="Arial" w:cs="Arial"/>
                <w:b/>
                <w:shd w:val="clear" w:color="auto" w:fill="D9D9D9"/>
              </w:rPr>
            </w:pPr>
            <w:r>
              <w:rPr>
                <w:rFonts w:ascii="Arial" w:hAnsi="Arial" w:cs="Arial"/>
                <w:b/>
                <w:shd w:val="clear" w:color="auto" w:fill="D9D9D9"/>
              </w:rPr>
              <w:t>Yes</w:t>
            </w:r>
          </w:p>
        </w:tc>
        <w:tc>
          <w:tcPr>
            <w:tcW w:w="708" w:type="dxa"/>
            <w:vAlign w:val="center"/>
          </w:tcPr>
          <w:p w14:paraId="70DF9E56" w14:textId="345F1D3A" w:rsidR="00FB33B2" w:rsidRDefault="00FB33B2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709" w:type="dxa"/>
            <w:shd w:val="clear" w:color="auto" w:fill="D9D9D9"/>
            <w:vAlign w:val="center"/>
          </w:tcPr>
          <w:p w14:paraId="7C5AC6C2" w14:textId="77777777" w:rsidR="00FB33B2" w:rsidRDefault="00FB33B2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709" w:type="dxa"/>
            <w:vAlign w:val="center"/>
          </w:tcPr>
          <w:p w14:paraId="44E871BC" w14:textId="77777777" w:rsidR="0004699B" w:rsidRDefault="0004699B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FB33B2" w:rsidRPr="00C930E6" w14:paraId="6F00528E" w14:textId="77777777" w:rsidTr="00362CC2">
        <w:trPr>
          <w:trHeight w:val="440"/>
        </w:trPr>
        <w:tc>
          <w:tcPr>
            <w:tcW w:w="6487" w:type="dxa"/>
            <w:shd w:val="clear" w:color="auto" w:fill="D9D9D9"/>
            <w:vAlign w:val="center"/>
          </w:tcPr>
          <w:p w14:paraId="08BE143F" w14:textId="77777777" w:rsidR="00FB33B2" w:rsidRPr="0032756C" w:rsidRDefault="00FB33B2" w:rsidP="00DB1C30">
            <w:pPr>
              <w:spacing w:after="0" w:line="240" w:lineRule="auto"/>
              <w:rPr>
                <w:rFonts w:ascii="Arial" w:hAnsi="Arial" w:cs="Arial"/>
              </w:rPr>
            </w:pPr>
            <w:r w:rsidRPr="0032756C">
              <w:rPr>
                <w:rFonts w:ascii="Arial" w:hAnsi="Arial" w:cs="Arial"/>
              </w:rPr>
              <w:t>My identity may be revealed to the candidate after completion of the assessment process.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55764F03" w14:textId="77777777" w:rsidR="00FB33B2" w:rsidRPr="00C930E6" w:rsidRDefault="00FB33B2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54D63">
              <w:rPr>
                <w:rFonts w:ascii="Arial" w:hAnsi="Arial" w:cs="Arial"/>
                <w:b/>
                <w:shd w:val="clear" w:color="auto" w:fill="D9D9D9"/>
              </w:rPr>
              <w:t>Yes</w:t>
            </w:r>
          </w:p>
        </w:tc>
        <w:tc>
          <w:tcPr>
            <w:tcW w:w="708" w:type="dxa"/>
            <w:vAlign w:val="center"/>
          </w:tcPr>
          <w:p w14:paraId="144A5D23" w14:textId="3FF101B4" w:rsidR="00FB33B2" w:rsidRPr="00C930E6" w:rsidRDefault="00FB33B2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709" w:type="dxa"/>
            <w:shd w:val="clear" w:color="auto" w:fill="D9D9D9"/>
            <w:vAlign w:val="center"/>
          </w:tcPr>
          <w:p w14:paraId="1A09B756" w14:textId="77777777" w:rsidR="00FB33B2" w:rsidRPr="00C930E6" w:rsidRDefault="00FB33B2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709" w:type="dxa"/>
            <w:vAlign w:val="center"/>
          </w:tcPr>
          <w:p w14:paraId="738610EB" w14:textId="77777777" w:rsidR="00FB33B2" w:rsidRPr="00C930E6" w:rsidRDefault="00FB33B2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EA3E17" w:rsidRPr="00C930E6" w14:paraId="78B25DB1" w14:textId="77777777" w:rsidTr="00362CC2">
        <w:trPr>
          <w:trHeight w:val="440"/>
        </w:trPr>
        <w:tc>
          <w:tcPr>
            <w:tcW w:w="6487" w:type="dxa"/>
            <w:shd w:val="clear" w:color="auto" w:fill="D9D9D9"/>
            <w:vAlign w:val="center"/>
          </w:tcPr>
          <w:p w14:paraId="5657CEF2" w14:textId="77777777" w:rsidR="00EA3E17" w:rsidRPr="0032756C" w:rsidRDefault="00A20902" w:rsidP="00EA3E1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request a final electronic</w:t>
            </w:r>
            <w:r w:rsidR="00EA3E17" w:rsidRPr="00EA3E17">
              <w:rPr>
                <w:rFonts w:ascii="Arial" w:hAnsi="Arial" w:cs="Arial"/>
              </w:rPr>
              <w:t xml:space="preserve"> copy of the </w:t>
            </w:r>
            <w:proofErr w:type="gramStart"/>
            <w:r w:rsidR="00EA3E17">
              <w:rPr>
                <w:rFonts w:ascii="Arial" w:hAnsi="Arial" w:cs="Arial"/>
              </w:rPr>
              <w:t>Masters</w:t>
            </w:r>
            <w:proofErr w:type="gramEnd"/>
            <w:r w:rsidR="00EA3E17">
              <w:rPr>
                <w:rFonts w:ascii="Arial" w:hAnsi="Arial" w:cs="Arial"/>
              </w:rPr>
              <w:t xml:space="preserve"> dissertation for my personal use.</w:t>
            </w:r>
          </w:p>
        </w:tc>
        <w:tc>
          <w:tcPr>
            <w:tcW w:w="851" w:type="dxa"/>
            <w:shd w:val="clear" w:color="auto" w:fill="D9D9D9"/>
            <w:vAlign w:val="center"/>
          </w:tcPr>
          <w:p w14:paraId="65F0DFC2" w14:textId="77777777" w:rsidR="00EA3E17" w:rsidRPr="00C54D63" w:rsidRDefault="00EA3E17" w:rsidP="00362CC2">
            <w:pPr>
              <w:spacing w:after="0" w:line="240" w:lineRule="auto"/>
              <w:rPr>
                <w:rFonts w:ascii="Arial" w:hAnsi="Arial" w:cs="Arial"/>
                <w:b/>
                <w:shd w:val="clear" w:color="auto" w:fill="D9D9D9"/>
              </w:rPr>
            </w:pPr>
            <w:r>
              <w:rPr>
                <w:rFonts w:ascii="Arial" w:hAnsi="Arial" w:cs="Arial"/>
                <w:b/>
                <w:shd w:val="clear" w:color="auto" w:fill="D9D9D9"/>
              </w:rPr>
              <w:t>Yes</w:t>
            </w:r>
          </w:p>
        </w:tc>
        <w:tc>
          <w:tcPr>
            <w:tcW w:w="708" w:type="dxa"/>
            <w:vAlign w:val="center"/>
          </w:tcPr>
          <w:p w14:paraId="637805D2" w14:textId="77777777" w:rsidR="00EA3E17" w:rsidRPr="00C930E6" w:rsidRDefault="00EA3E17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709" w:type="dxa"/>
            <w:shd w:val="clear" w:color="auto" w:fill="D9D9D9"/>
            <w:vAlign w:val="center"/>
          </w:tcPr>
          <w:p w14:paraId="749A7119" w14:textId="77777777" w:rsidR="00EA3E17" w:rsidRDefault="00EA3E17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709" w:type="dxa"/>
            <w:vAlign w:val="center"/>
          </w:tcPr>
          <w:p w14:paraId="463F29E8" w14:textId="1BDB22BF" w:rsidR="00EA3E17" w:rsidRPr="00C930E6" w:rsidRDefault="00EA3E17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14:paraId="3B7B4B86" w14:textId="77777777" w:rsidR="00FB33B2" w:rsidRDefault="00FB33B2" w:rsidP="00FB33B2">
      <w:pPr>
        <w:spacing w:after="0"/>
        <w:rPr>
          <w:rFonts w:ascii="Arial" w:hAnsi="Arial" w:cs="Arial"/>
          <w:b/>
        </w:rPr>
      </w:pPr>
    </w:p>
    <w:p w14:paraId="3A0FF5F2" w14:textId="77777777" w:rsidR="005E3492" w:rsidRPr="00C930E6" w:rsidRDefault="005E3492" w:rsidP="004A0CB1">
      <w:pPr>
        <w:spacing w:after="0"/>
        <w:rPr>
          <w:rFonts w:ascii="Arial" w:hAnsi="Arial" w:cs="Arial"/>
          <w:b/>
        </w:rPr>
      </w:pPr>
    </w:p>
    <w:p w14:paraId="3A1764C4" w14:textId="77777777" w:rsidR="005E3492" w:rsidRDefault="005E3492" w:rsidP="005E3492">
      <w:pPr>
        <w:rPr>
          <w:rFonts w:ascii="Arial" w:hAnsi="Arial" w:cs="Arial"/>
          <w:sz w:val="24"/>
          <w:szCs w:val="24"/>
        </w:rPr>
      </w:pPr>
      <w:r w:rsidRPr="00C930E6">
        <w:rPr>
          <w:rFonts w:ascii="Arial" w:hAnsi="Arial" w:cs="Arial"/>
          <w:sz w:val="24"/>
          <w:szCs w:val="24"/>
        </w:rPr>
        <w:t xml:space="preserve">I herewith certify that I have duly assessed the </w:t>
      </w:r>
      <w:r w:rsidR="003D37BB">
        <w:rPr>
          <w:rFonts w:ascii="Arial" w:hAnsi="Arial" w:cs="Arial"/>
          <w:sz w:val="24"/>
          <w:szCs w:val="24"/>
        </w:rPr>
        <w:t>dissertation</w:t>
      </w:r>
      <w:r w:rsidRPr="00C930E6">
        <w:rPr>
          <w:rFonts w:ascii="Arial" w:hAnsi="Arial" w:cs="Arial"/>
          <w:sz w:val="24"/>
          <w:szCs w:val="24"/>
        </w:rPr>
        <w:t xml:space="preserve"> and this </w:t>
      </w:r>
      <w:proofErr w:type="gramStart"/>
      <w:r w:rsidRPr="00C930E6">
        <w:rPr>
          <w:rFonts w:ascii="Arial" w:hAnsi="Arial" w:cs="Arial"/>
          <w:sz w:val="24"/>
          <w:szCs w:val="24"/>
        </w:rPr>
        <w:t>form</w:t>
      </w:r>
      <w:proofErr w:type="gramEnd"/>
      <w:r w:rsidRPr="00C930E6">
        <w:rPr>
          <w:rFonts w:ascii="Arial" w:hAnsi="Arial" w:cs="Arial"/>
          <w:sz w:val="24"/>
          <w:szCs w:val="24"/>
        </w:rPr>
        <w:t xml:space="preserve"> and the attached narrative report constitute my evaluation of the work submitted to me.</w:t>
      </w:r>
    </w:p>
    <w:p w14:paraId="5630AD66" w14:textId="77777777" w:rsidR="00E65A28" w:rsidRPr="00485E2F" w:rsidRDefault="00E65A28" w:rsidP="00E65A28">
      <w:pPr>
        <w:rPr>
          <w:rFonts w:ascii="Arial" w:hAnsi="Arial" w:cs="Arial"/>
        </w:rPr>
      </w:pPr>
    </w:p>
    <w:tbl>
      <w:tblPr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6487"/>
        <w:gridCol w:w="2977"/>
      </w:tblGrid>
      <w:tr w:rsidR="00E65A28" w:rsidRPr="00485E2F" w14:paraId="7852F2B1" w14:textId="77777777" w:rsidTr="00854844">
        <w:trPr>
          <w:trHeight w:val="458"/>
        </w:trPr>
        <w:tc>
          <w:tcPr>
            <w:tcW w:w="6487" w:type="dxa"/>
            <w:shd w:val="clear" w:color="auto" w:fill="D9D9D9"/>
            <w:vAlign w:val="center"/>
          </w:tcPr>
          <w:p w14:paraId="052CCB19" w14:textId="77777777" w:rsidR="00E65A28" w:rsidRPr="00485E2F" w:rsidRDefault="00E65A28" w:rsidP="0085484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85E2F">
              <w:rPr>
                <w:rFonts w:ascii="Arial" w:hAnsi="Arial" w:cs="Arial"/>
                <w:b/>
              </w:rPr>
              <w:t>Assessor’s Signature:</w:t>
            </w:r>
          </w:p>
        </w:tc>
        <w:tc>
          <w:tcPr>
            <w:tcW w:w="2977" w:type="dxa"/>
            <w:shd w:val="clear" w:color="auto" w:fill="D9D9D9"/>
            <w:vAlign w:val="center"/>
          </w:tcPr>
          <w:p w14:paraId="3101716D" w14:textId="77777777" w:rsidR="00E65A28" w:rsidRPr="00485E2F" w:rsidRDefault="00E65A28" w:rsidP="0085484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85E2F">
              <w:rPr>
                <w:rFonts w:ascii="Arial" w:hAnsi="Arial" w:cs="Arial"/>
                <w:b/>
              </w:rPr>
              <w:t>Date:</w:t>
            </w:r>
          </w:p>
        </w:tc>
      </w:tr>
      <w:tr w:rsidR="00E65A28" w:rsidRPr="00485E2F" w14:paraId="61829076" w14:textId="77777777" w:rsidTr="00362CC2">
        <w:trPr>
          <w:trHeight w:val="458"/>
        </w:trPr>
        <w:tc>
          <w:tcPr>
            <w:tcW w:w="6487" w:type="dxa"/>
            <w:shd w:val="clear" w:color="auto" w:fill="FFFFFF"/>
            <w:vAlign w:val="center"/>
          </w:tcPr>
          <w:p w14:paraId="2BA226A1" w14:textId="40D0B062" w:rsidR="00E65A28" w:rsidRPr="00485E2F" w:rsidRDefault="00CF718F" w:rsidP="00CF718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br/>
            </w:r>
            <w:r>
              <w:rPr>
                <w:rFonts w:ascii="Arial" w:hAnsi="Arial" w:cs="Arial"/>
                <w:b/>
              </w:rPr>
              <w:br/>
            </w:r>
          </w:p>
        </w:tc>
        <w:tc>
          <w:tcPr>
            <w:tcW w:w="2977" w:type="dxa"/>
            <w:shd w:val="clear" w:color="auto" w:fill="FFFFFF"/>
            <w:vAlign w:val="center"/>
          </w:tcPr>
          <w:p w14:paraId="17AD93B2" w14:textId="210B85E2" w:rsidR="00E65A28" w:rsidRPr="00485E2F" w:rsidRDefault="00E65A28" w:rsidP="00362CC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14:paraId="0DE4B5B7" w14:textId="77777777" w:rsidR="00E65A28" w:rsidRPr="00485E2F" w:rsidRDefault="00E65A28" w:rsidP="00E65A28">
      <w:pPr>
        <w:rPr>
          <w:rFonts w:ascii="Arial" w:hAnsi="Arial" w:cs="Arial"/>
        </w:rPr>
      </w:pPr>
    </w:p>
    <w:sectPr w:rsidR="00E65A28" w:rsidRPr="00485E2F" w:rsidSect="00BD069C">
      <w:footerReference w:type="default" r:id="rId12"/>
      <w:pgSz w:w="11907" w:h="16839" w:code="9"/>
      <w:pgMar w:top="72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0B66CB" w14:textId="77777777" w:rsidR="000C0894" w:rsidRDefault="000C0894" w:rsidP="004C14CE">
      <w:pPr>
        <w:spacing w:after="0" w:line="240" w:lineRule="auto"/>
      </w:pPr>
      <w:r>
        <w:separator/>
      </w:r>
    </w:p>
  </w:endnote>
  <w:endnote w:type="continuationSeparator" w:id="0">
    <w:p w14:paraId="0E4C13D0" w14:textId="77777777" w:rsidR="000C0894" w:rsidRDefault="000C0894" w:rsidP="004C1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3CBC8" w14:textId="244F1DA4" w:rsidR="002F5CE8" w:rsidRDefault="002F5CE8" w:rsidP="00D866D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C592B">
      <w:rPr>
        <w:noProof/>
      </w:rPr>
      <w:t>1</w:t>
    </w:r>
    <w:r>
      <w:rPr>
        <w:noProof/>
      </w:rPr>
      <w:fldChar w:fldCharType="end"/>
    </w:r>
  </w:p>
  <w:p w14:paraId="680A4E5D" w14:textId="77777777" w:rsidR="00FA2EDB" w:rsidRPr="00FA2EDB" w:rsidRDefault="00FA2EDB" w:rsidP="00FA2EDB">
    <w:pPr>
      <w:pStyle w:val="Footer"/>
      <w:jc w:val="center"/>
      <w:rPr>
        <w:rFonts w:ascii="Arial" w:hAnsi="Arial" w:cs="Arial"/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4E5F23" w14:textId="77777777" w:rsidR="000C0894" w:rsidRDefault="000C0894" w:rsidP="004C14CE">
      <w:pPr>
        <w:spacing w:after="0" w:line="240" w:lineRule="auto"/>
      </w:pPr>
      <w:r>
        <w:separator/>
      </w:r>
    </w:p>
  </w:footnote>
  <w:footnote w:type="continuationSeparator" w:id="0">
    <w:p w14:paraId="4904875A" w14:textId="77777777" w:rsidR="000C0894" w:rsidRDefault="000C0894" w:rsidP="004C14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7507B"/>
    <w:multiLevelType w:val="hybridMultilevel"/>
    <w:tmpl w:val="DE04BB8C"/>
    <w:lvl w:ilvl="0" w:tplc="4E9880F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E73E5"/>
    <w:multiLevelType w:val="hybridMultilevel"/>
    <w:tmpl w:val="46A21410"/>
    <w:lvl w:ilvl="0" w:tplc="A880A80C">
      <w:start w:val="1"/>
      <w:numFmt w:val="decimal"/>
      <w:lvlText w:val="(%1)"/>
      <w:lvlJc w:val="left"/>
      <w:pPr>
        <w:ind w:left="720" w:hanging="360"/>
      </w:pPr>
      <w:rPr>
        <w:rFonts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DA3D32"/>
    <w:multiLevelType w:val="hybridMultilevel"/>
    <w:tmpl w:val="F9501B8A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534F8A"/>
    <w:multiLevelType w:val="hybridMultilevel"/>
    <w:tmpl w:val="51E6581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6F1B74"/>
    <w:multiLevelType w:val="hybridMultilevel"/>
    <w:tmpl w:val="310A9BEC"/>
    <w:lvl w:ilvl="0" w:tplc="3ACC15AE">
      <w:start w:val="1"/>
      <w:numFmt w:val="upperLetter"/>
      <w:lvlText w:val="%1)"/>
      <w:lvlJc w:val="left"/>
      <w:pPr>
        <w:ind w:left="360" w:hanging="360"/>
      </w:pPr>
      <w:rPr>
        <w:rFonts w:ascii="Calibri" w:eastAsia="Times New Roman" w:hAnsi="Calibri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7F6A87"/>
    <w:multiLevelType w:val="hybridMultilevel"/>
    <w:tmpl w:val="46A21410"/>
    <w:lvl w:ilvl="0" w:tplc="A880A80C">
      <w:start w:val="1"/>
      <w:numFmt w:val="decimal"/>
      <w:lvlText w:val="(%1)"/>
      <w:lvlJc w:val="left"/>
      <w:pPr>
        <w:ind w:left="720" w:hanging="360"/>
      </w:pPr>
      <w:rPr>
        <w:rFonts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0043E5"/>
    <w:multiLevelType w:val="hybridMultilevel"/>
    <w:tmpl w:val="46A21410"/>
    <w:lvl w:ilvl="0" w:tplc="A880A80C">
      <w:start w:val="1"/>
      <w:numFmt w:val="decimal"/>
      <w:lvlText w:val="(%1)"/>
      <w:lvlJc w:val="left"/>
      <w:pPr>
        <w:ind w:left="720" w:hanging="360"/>
      </w:pPr>
      <w:rPr>
        <w:rFonts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E308E3"/>
    <w:multiLevelType w:val="hybridMultilevel"/>
    <w:tmpl w:val="3D98613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8144354">
    <w:abstractNumId w:val="4"/>
  </w:num>
  <w:num w:numId="2" w16cid:durableId="962883836">
    <w:abstractNumId w:val="2"/>
  </w:num>
  <w:num w:numId="3" w16cid:durableId="877545296">
    <w:abstractNumId w:val="3"/>
  </w:num>
  <w:num w:numId="4" w16cid:durableId="1600017955">
    <w:abstractNumId w:val="0"/>
  </w:num>
  <w:num w:numId="5" w16cid:durableId="134955946">
    <w:abstractNumId w:val="7"/>
  </w:num>
  <w:num w:numId="6" w16cid:durableId="138151856">
    <w:abstractNumId w:val="6"/>
  </w:num>
  <w:num w:numId="7" w16cid:durableId="1127964089">
    <w:abstractNumId w:val="1"/>
  </w:num>
  <w:num w:numId="8" w16cid:durableId="3558930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zIzMrIwNjcytDBQ0lEKTi0uzszPAykwrgUAlxKyQywAAAA="/>
  </w:docVars>
  <w:rsids>
    <w:rsidRoot w:val="00045CFF"/>
    <w:rsid w:val="0003203F"/>
    <w:rsid w:val="00033C91"/>
    <w:rsid w:val="00041A35"/>
    <w:rsid w:val="00045CFF"/>
    <w:rsid w:val="0004699B"/>
    <w:rsid w:val="00063A7D"/>
    <w:rsid w:val="0007324C"/>
    <w:rsid w:val="00073E14"/>
    <w:rsid w:val="00076A95"/>
    <w:rsid w:val="00093F29"/>
    <w:rsid w:val="000958C8"/>
    <w:rsid w:val="000B3FED"/>
    <w:rsid w:val="000C0894"/>
    <w:rsid w:val="000D0222"/>
    <w:rsid w:val="000E761A"/>
    <w:rsid w:val="000F3047"/>
    <w:rsid w:val="000F5E98"/>
    <w:rsid w:val="00115A08"/>
    <w:rsid w:val="001356D3"/>
    <w:rsid w:val="00142B1B"/>
    <w:rsid w:val="001518E3"/>
    <w:rsid w:val="00176583"/>
    <w:rsid w:val="001777E0"/>
    <w:rsid w:val="001A6F4C"/>
    <w:rsid w:val="001B49F7"/>
    <w:rsid w:val="001D7647"/>
    <w:rsid w:val="001F06B2"/>
    <w:rsid w:val="002037D1"/>
    <w:rsid w:val="00206FC7"/>
    <w:rsid w:val="00207C54"/>
    <w:rsid w:val="00216D7E"/>
    <w:rsid w:val="002275C9"/>
    <w:rsid w:val="00243DB9"/>
    <w:rsid w:val="002807A6"/>
    <w:rsid w:val="00290A16"/>
    <w:rsid w:val="002918E7"/>
    <w:rsid w:val="00296866"/>
    <w:rsid w:val="00296EAB"/>
    <w:rsid w:val="002A4506"/>
    <w:rsid w:val="002C2C42"/>
    <w:rsid w:val="002D02B0"/>
    <w:rsid w:val="002E237A"/>
    <w:rsid w:val="002F464E"/>
    <w:rsid w:val="002F5CE8"/>
    <w:rsid w:val="00301756"/>
    <w:rsid w:val="00306004"/>
    <w:rsid w:val="00307FB1"/>
    <w:rsid w:val="00311790"/>
    <w:rsid w:val="00326784"/>
    <w:rsid w:val="0032756C"/>
    <w:rsid w:val="00336C98"/>
    <w:rsid w:val="00336FB4"/>
    <w:rsid w:val="0034245F"/>
    <w:rsid w:val="00343E20"/>
    <w:rsid w:val="003459BB"/>
    <w:rsid w:val="00362CC2"/>
    <w:rsid w:val="003743CE"/>
    <w:rsid w:val="00380B11"/>
    <w:rsid w:val="0039002D"/>
    <w:rsid w:val="00391080"/>
    <w:rsid w:val="003B33FC"/>
    <w:rsid w:val="003B3BEA"/>
    <w:rsid w:val="003C0D20"/>
    <w:rsid w:val="003C1E1D"/>
    <w:rsid w:val="003D37BB"/>
    <w:rsid w:val="00403601"/>
    <w:rsid w:val="00410177"/>
    <w:rsid w:val="00414675"/>
    <w:rsid w:val="0044642B"/>
    <w:rsid w:val="00450A7A"/>
    <w:rsid w:val="00456A3F"/>
    <w:rsid w:val="0046054C"/>
    <w:rsid w:val="00464619"/>
    <w:rsid w:val="004649D4"/>
    <w:rsid w:val="00477C91"/>
    <w:rsid w:val="004802BD"/>
    <w:rsid w:val="00480AD7"/>
    <w:rsid w:val="00485E2F"/>
    <w:rsid w:val="00487640"/>
    <w:rsid w:val="00491FC9"/>
    <w:rsid w:val="004A0CB1"/>
    <w:rsid w:val="004A66FB"/>
    <w:rsid w:val="004A78A6"/>
    <w:rsid w:val="004B1D7F"/>
    <w:rsid w:val="004B6246"/>
    <w:rsid w:val="004C14CE"/>
    <w:rsid w:val="004C549A"/>
    <w:rsid w:val="004F763A"/>
    <w:rsid w:val="00507DBC"/>
    <w:rsid w:val="00547942"/>
    <w:rsid w:val="00595805"/>
    <w:rsid w:val="00595F22"/>
    <w:rsid w:val="005A71BA"/>
    <w:rsid w:val="005B09AC"/>
    <w:rsid w:val="005D047C"/>
    <w:rsid w:val="005D0EDA"/>
    <w:rsid w:val="005E3492"/>
    <w:rsid w:val="00613689"/>
    <w:rsid w:val="006227B9"/>
    <w:rsid w:val="00623926"/>
    <w:rsid w:val="00647CC5"/>
    <w:rsid w:val="006905FA"/>
    <w:rsid w:val="006B0AE7"/>
    <w:rsid w:val="006B10D0"/>
    <w:rsid w:val="006B663E"/>
    <w:rsid w:val="006B7B20"/>
    <w:rsid w:val="006D52C1"/>
    <w:rsid w:val="006E14F1"/>
    <w:rsid w:val="006E702F"/>
    <w:rsid w:val="006F1DE3"/>
    <w:rsid w:val="006F5883"/>
    <w:rsid w:val="007229AD"/>
    <w:rsid w:val="00731D9C"/>
    <w:rsid w:val="007352CE"/>
    <w:rsid w:val="00782AA9"/>
    <w:rsid w:val="0078543A"/>
    <w:rsid w:val="00790056"/>
    <w:rsid w:val="007B0DFF"/>
    <w:rsid w:val="007D457B"/>
    <w:rsid w:val="007D5E40"/>
    <w:rsid w:val="007E6DAE"/>
    <w:rsid w:val="007F31BF"/>
    <w:rsid w:val="007F7935"/>
    <w:rsid w:val="00812A51"/>
    <w:rsid w:val="00817230"/>
    <w:rsid w:val="008277DD"/>
    <w:rsid w:val="008317A7"/>
    <w:rsid w:val="00835825"/>
    <w:rsid w:val="00852B50"/>
    <w:rsid w:val="008538A1"/>
    <w:rsid w:val="00854844"/>
    <w:rsid w:val="00864719"/>
    <w:rsid w:val="00875C6D"/>
    <w:rsid w:val="008770C7"/>
    <w:rsid w:val="008773B0"/>
    <w:rsid w:val="00884E4B"/>
    <w:rsid w:val="00887691"/>
    <w:rsid w:val="00893211"/>
    <w:rsid w:val="008A5E64"/>
    <w:rsid w:val="008B1783"/>
    <w:rsid w:val="008C0986"/>
    <w:rsid w:val="008C4CA9"/>
    <w:rsid w:val="008E08FB"/>
    <w:rsid w:val="008F6284"/>
    <w:rsid w:val="0090108E"/>
    <w:rsid w:val="009011B7"/>
    <w:rsid w:val="00951117"/>
    <w:rsid w:val="00956FBD"/>
    <w:rsid w:val="00964EB4"/>
    <w:rsid w:val="00980089"/>
    <w:rsid w:val="009979B7"/>
    <w:rsid w:val="009A08A1"/>
    <w:rsid w:val="009B6700"/>
    <w:rsid w:val="00A00052"/>
    <w:rsid w:val="00A0308A"/>
    <w:rsid w:val="00A1374C"/>
    <w:rsid w:val="00A20902"/>
    <w:rsid w:val="00A307E7"/>
    <w:rsid w:val="00A42408"/>
    <w:rsid w:val="00A43D68"/>
    <w:rsid w:val="00A47504"/>
    <w:rsid w:val="00A610CD"/>
    <w:rsid w:val="00A65590"/>
    <w:rsid w:val="00A72901"/>
    <w:rsid w:val="00A850AF"/>
    <w:rsid w:val="00A93D9C"/>
    <w:rsid w:val="00AA5F6E"/>
    <w:rsid w:val="00AB7410"/>
    <w:rsid w:val="00AC3D87"/>
    <w:rsid w:val="00AD6F85"/>
    <w:rsid w:val="00AE295E"/>
    <w:rsid w:val="00AE48AC"/>
    <w:rsid w:val="00AF3FB2"/>
    <w:rsid w:val="00AF68FB"/>
    <w:rsid w:val="00B2785B"/>
    <w:rsid w:val="00B41C22"/>
    <w:rsid w:val="00B604BE"/>
    <w:rsid w:val="00B76BE4"/>
    <w:rsid w:val="00B81F57"/>
    <w:rsid w:val="00B9010F"/>
    <w:rsid w:val="00B90DB6"/>
    <w:rsid w:val="00B9277A"/>
    <w:rsid w:val="00B938E2"/>
    <w:rsid w:val="00BA16D0"/>
    <w:rsid w:val="00BA53CE"/>
    <w:rsid w:val="00BC29B9"/>
    <w:rsid w:val="00BC7D51"/>
    <w:rsid w:val="00BD069C"/>
    <w:rsid w:val="00BF50C8"/>
    <w:rsid w:val="00BF6A98"/>
    <w:rsid w:val="00BF6C03"/>
    <w:rsid w:val="00C01E3D"/>
    <w:rsid w:val="00C0368B"/>
    <w:rsid w:val="00C06E93"/>
    <w:rsid w:val="00C10E6C"/>
    <w:rsid w:val="00C1794C"/>
    <w:rsid w:val="00C40B69"/>
    <w:rsid w:val="00CA652F"/>
    <w:rsid w:val="00CD4BDD"/>
    <w:rsid w:val="00CE16ED"/>
    <w:rsid w:val="00CE566F"/>
    <w:rsid w:val="00CF718F"/>
    <w:rsid w:val="00D06CEA"/>
    <w:rsid w:val="00D3235E"/>
    <w:rsid w:val="00D36714"/>
    <w:rsid w:val="00D456A0"/>
    <w:rsid w:val="00D53B7B"/>
    <w:rsid w:val="00D559B5"/>
    <w:rsid w:val="00D74EDC"/>
    <w:rsid w:val="00D83925"/>
    <w:rsid w:val="00D866DD"/>
    <w:rsid w:val="00DA00EF"/>
    <w:rsid w:val="00DA4C5B"/>
    <w:rsid w:val="00DB1C30"/>
    <w:rsid w:val="00DB42CC"/>
    <w:rsid w:val="00DC6444"/>
    <w:rsid w:val="00DD4445"/>
    <w:rsid w:val="00DF3DF6"/>
    <w:rsid w:val="00E07A35"/>
    <w:rsid w:val="00E13E54"/>
    <w:rsid w:val="00E245EF"/>
    <w:rsid w:val="00E26EF4"/>
    <w:rsid w:val="00E30DA7"/>
    <w:rsid w:val="00E313DE"/>
    <w:rsid w:val="00E318FB"/>
    <w:rsid w:val="00E34871"/>
    <w:rsid w:val="00E35A33"/>
    <w:rsid w:val="00E43109"/>
    <w:rsid w:val="00E53915"/>
    <w:rsid w:val="00E552BE"/>
    <w:rsid w:val="00E65A28"/>
    <w:rsid w:val="00E85EAD"/>
    <w:rsid w:val="00E940B4"/>
    <w:rsid w:val="00EA3E17"/>
    <w:rsid w:val="00EB565F"/>
    <w:rsid w:val="00EC4E78"/>
    <w:rsid w:val="00EC592B"/>
    <w:rsid w:val="00ED46CF"/>
    <w:rsid w:val="00F007BD"/>
    <w:rsid w:val="00F125D5"/>
    <w:rsid w:val="00F445EE"/>
    <w:rsid w:val="00F51C86"/>
    <w:rsid w:val="00F55FC5"/>
    <w:rsid w:val="00F56CED"/>
    <w:rsid w:val="00F614DD"/>
    <w:rsid w:val="00F62743"/>
    <w:rsid w:val="00F62C51"/>
    <w:rsid w:val="00F70CD6"/>
    <w:rsid w:val="00F74495"/>
    <w:rsid w:val="00F77630"/>
    <w:rsid w:val="00F96E68"/>
    <w:rsid w:val="00FA2EDB"/>
    <w:rsid w:val="00FB33B2"/>
    <w:rsid w:val="00FB7996"/>
    <w:rsid w:val="00FC329E"/>
    <w:rsid w:val="00FC6EC8"/>
    <w:rsid w:val="00FE6005"/>
    <w:rsid w:val="00FF2714"/>
    <w:rsid w:val="00FF48F5"/>
    <w:rsid w:val="0E733651"/>
    <w:rsid w:val="565BF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9E6517"/>
  <w15:chartTrackingRefBased/>
  <w15:docId w15:val="{8935C257-F69D-49A7-9AAA-FB5020742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77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CFF"/>
    <w:pPr>
      <w:ind w:left="720"/>
      <w:contextualSpacing/>
    </w:pPr>
  </w:style>
  <w:style w:type="table" w:styleId="TableGrid">
    <w:name w:val="Table Grid"/>
    <w:basedOn w:val="TableNormal"/>
    <w:uiPriority w:val="59"/>
    <w:rsid w:val="008C09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235E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D323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14CE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locked/>
    <w:rsid w:val="004C14CE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4C14CE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locked/>
    <w:rsid w:val="004C14CE"/>
    <w:rPr>
      <w:rFonts w:cs="Times New Roman"/>
    </w:rPr>
  </w:style>
  <w:style w:type="character" w:styleId="CommentReference">
    <w:name w:val="annotation reference"/>
    <w:uiPriority w:val="99"/>
    <w:semiHidden/>
    <w:unhideWhenUsed/>
    <w:rsid w:val="00A43D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D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D6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D6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A43D68"/>
    <w:rPr>
      <w:b/>
      <w:bCs/>
    </w:rPr>
  </w:style>
  <w:style w:type="paragraph" w:customStyle="1" w:styleId="Default">
    <w:name w:val="Default"/>
    <w:rsid w:val="00A307E7"/>
    <w:pPr>
      <w:autoSpaceDE w:val="0"/>
      <w:autoSpaceDN w:val="0"/>
      <w:adjustRightInd w:val="0"/>
    </w:pPr>
    <w:rPr>
      <w:rFonts w:eastAsia="Calibri" w:cs="Calibri"/>
      <w:color w:val="000000"/>
      <w:sz w:val="24"/>
      <w:szCs w:val="24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271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66FDE12349DF45824D9EA7523391A4" ma:contentTypeVersion="15" ma:contentTypeDescription="Create a new document." ma:contentTypeScope="" ma:versionID="085d7947e230128e703fd86b076b8871">
  <xsd:schema xmlns:xsd="http://www.w3.org/2001/XMLSchema" xmlns:xs="http://www.w3.org/2001/XMLSchema" xmlns:p="http://schemas.microsoft.com/office/2006/metadata/properties" xmlns:ns3="657a3e13-6075-4ae4-be05-ae4548d7f853" xmlns:ns4="2167be80-8f73-4178-9024-f34fd31f8df4" targetNamespace="http://schemas.microsoft.com/office/2006/metadata/properties" ma:root="true" ma:fieldsID="fd73c0e8907967b2b34eaed39ff423fb" ns3:_="" ns4:_="">
    <xsd:import namespace="657a3e13-6075-4ae4-be05-ae4548d7f853"/>
    <xsd:import namespace="2167be80-8f73-4178-9024-f34fd31f8d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a3e13-6075-4ae4-be05-ae4548d7f8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7be80-8f73-4178-9024-f34fd31f8df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7a3e13-6075-4ae4-be05-ae4548d7f853" xsi:nil="true"/>
  </documentManagement>
</p:properties>
</file>

<file path=customXml/itemProps1.xml><?xml version="1.0" encoding="utf-8"?>
<ds:datastoreItem xmlns:ds="http://schemas.openxmlformats.org/officeDocument/2006/customXml" ds:itemID="{87C1FEC4-4781-49C7-A447-6B7F647F6E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65F8F0-4FC1-448A-BFAE-3DE6A9F4B4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9BF008-E290-4549-B1EA-683C9C575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7a3e13-6075-4ae4-be05-ae4548d7f853"/>
    <ds:schemaRef ds:uri="2167be80-8f73-4178-9024-f34fd31f8d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787EF6-2675-4F8A-8307-4409B9C54400}">
  <ds:schemaRefs>
    <ds:schemaRef ds:uri="http://schemas.microsoft.com/office/2006/metadata/properties"/>
    <ds:schemaRef ds:uri="http://schemas.microsoft.com/office/infopath/2007/PartnerControls"/>
    <ds:schemaRef ds:uri="657a3e13-6075-4ae4-be05-ae4548d7f85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ohannesburg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porate Gov 1</dc:creator>
  <cp:keywords/>
  <cp:lastModifiedBy>Jordaan, Rene</cp:lastModifiedBy>
  <cp:revision>13</cp:revision>
  <cp:lastPrinted>2015-04-21T01:47:00Z</cp:lastPrinted>
  <dcterms:created xsi:type="dcterms:W3CDTF">2023-11-02T07:45:00Z</dcterms:created>
  <dcterms:modified xsi:type="dcterms:W3CDTF">2024-05-1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66FDE12349DF45824D9EA7523391A4</vt:lpwstr>
  </property>
  <property fmtid="{D5CDD505-2E9C-101B-9397-08002B2CF9AE}" pid="3" name="GrammarlyDocumentId">
    <vt:lpwstr>361a06513bd1a70e10ccf927231cfef67ac601094a24489167abc5c7a26f70ac</vt:lpwstr>
  </property>
  <property fmtid="{D5CDD505-2E9C-101B-9397-08002B2CF9AE}" pid="4" name="MSIP_Label_c6e43cd2-d92d-4d0c-bc90-39c8e88075ae_Enabled">
    <vt:lpwstr>true</vt:lpwstr>
  </property>
  <property fmtid="{D5CDD505-2E9C-101B-9397-08002B2CF9AE}" pid="5" name="MSIP_Label_c6e43cd2-d92d-4d0c-bc90-39c8e88075ae_SetDate">
    <vt:lpwstr>2024-05-16T13:27:02Z</vt:lpwstr>
  </property>
  <property fmtid="{D5CDD505-2E9C-101B-9397-08002B2CF9AE}" pid="6" name="MSIP_Label_c6e43cd2-d92d-4d0c-bc90-39c8e88075ae_Method">
    <vt:lpwstr>Standard</vt:lpwstr>
  </property>
  <property fmtid="{D5CDD505-2E9C-101B-9397-08002B2CF9AE}" pid="7" name="MSIP_Label_c6e43cd2-d92d-4d0c-bc90-39c8e88075ae_Name">
    <vt:lpwstr>defa4170-0d19-0005-0004-bc88714345d2</vt:lpwstr>
  </property>
  <property fmtid="{D5CDD505-2E9C-101B-9397-08002B2CF9AE}" pid="8" name="MSIP_Label_c6e43cd2-d92d-4d0c-bc90-39c8e88075ae_SiteId">
    <vt:lpwstr>fa785acd-36ef-41bc-8a94-89841327e045</vt:lpwstr>
  </property>
  <property fmtid="{D5CDD505-2E9C-101B-9397-08002B2CF9AE}" pid="9" name="MSIP_Label_c6e43cd2-d92d-4d0c-bc90-39c8e88075ae_ActionId">
    <vt:lpwstr>0498c317-1a0e-4fb3-a55c-bb93ddb3a64b</vt:lpwstr>
  </property>
  <property fmtid="{D5CDD505-2E9C-101B-9397-08002B2CF9AE}" pid="10" name="MSIP_Label_c6e43cd2-d92d-4d0c-bc90-39c8e88075ae_ContentBits">
    <vt:lpwstr>0</vt:lpwstr>
  </property>
</Properties>
</file>